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7EDF78" w14:textId="77777777" w:rsidR="00E4693D" w:rsidRDefault="00E4693D">
      <w:pPr>
        <w:pStyle w:val="NonTocTitle"/>
        <w:spacing w:before="0" w:after="0"/>
        <w:rPr>
          <w:kern w:val="0"/>
        </w:rPr>
      </w:pPr>
    </w:p>
    <w:p w14:paraId="284FC09B" w14:textId="77777777" w:rsidR="00E4693D" w:rsidRDefault="00E4693D">
      <w:pPr>
        <w:pStyle w:val="NonTocTitle"/>
        <w:spacing w:before="0" w:after="0"/>
        <w:rPr>
          <w:kern w:val="0"/>
        </w:rPr>
      </w:pPr>
    </w:p>
    <w:p w14:paraId="169CD520" w14:textId="77777777" w:rsidR="00E4693D" w:rsidRDefault="00E4693D"/>
    <w:p w14:paraId="19A8E5CC" w14:textId="77777777" w:rsidR="00E4693D" w:rsidRDefault="00E4693D"/>
    <w:p w14:paraId="7F848D49" w14:textId="77777777" w:rsidR="00E4693D" w:rsidRDefault="00E4693D" w:rsidP="009B46FF">
      <w:pPr>
        <w:jc w:val="center"/>
      </w:pPr>
    </w:p>
    <w:p w14:paraId="1B2D22FB" w14:textId="77777777" w:rsidR="00E4693D" w:rsidRDefault="00E4693D"/>
    <w:p w14:paraId="2DA3BB98" w14:textId="77777777" w:rsidR="00E4693D" w:rsidRDefault="00E4693D" w:rsidP="00030621">
      <w:pPr>
        <w:ind w:left="0"/>
      </w:pPr>
    </w:p>
    <w:p w14:paraId="7D6089D6" w14:textId="77777777" w:rsidR="00E4693D" w:rsidRDefault="00E4693D"/>
    <w:p w14:paraId="7B94CBDA" w14:textId="77777777" w:rsidR="00E4693D" w:rsidRDefault="00E4693D"/>
    <w:p w14:paraId="165D66CE" w14:textId="77777777" w:rsidR="00E4693D" w:rsidRDefault="00E4693D"/>
    <w:p w14:paraId="183DA303" w14:textId="77777777" w:rsidR="00E4693D" w:rsidRDefault="00E4693D"/>
    <w:p w14:paraId="0FA36A15" w14:textId="77777777" w:rsidR="00E4693D" w:rsidRDefault="00E4693D" w:rsidP="00845E8F">
      <w:pPr>
        <w:ind w:left="0"/>
        <w:jc w:val="center"/>
      </w:pPr>
    </w:p>
    <w:p w14:paraId="0B295FC1" w14:textId="77777777" w:rsidR="00E4693D" w:rsidRDefault="00E4693D"/>
    <w:p w14:paraId="4D4B2476" w14:textId="77777777" w:rsidR="00E4693D" w:rsidRDefault="00E4693D"/>
    <w:p w14:paraId="56C2A94B" w14:textId="77777777" w:rsidR="00E4693D" w:rsidRDefault="00030621">
      <w:pPr>
        <w:pStyle w:val="Heading4"/>
      </w:pPr>
      <w:r>
        <w:t>PASSGEN</w:t>
      </w:r>
    </w:p>
    <w:p w14:paraId="04E587B4" w14:textId="77777777" w:rsidR="00ED5030" w:rsidRPr="00ED5030" w:rsidRDefault="00ED5030" w:rsidP="00ED5030"/>
    <w:p w14:paraId="7493B59E" w14:textId="77777777" w:rsidR="00E4693D" w:rsidRDefault="00F90AEA">
      <w:pPr>
        <w:pStyle w:val="Heading4"/>
      </w:pPr>
      <w:r>
        <w:t>User Interface Description</w:t>
      </w:r>
    </w:p>
    <w:p w14:paraId="61AB5533" w14:textId="77777777" w:rsidR="00F346BD" w:rsidRDefault="00F346BD" w:rsidP="00F346BD">
      <w:pPr>
        <w:pStyle w:val="Heading4"/>
      </w:pPr>
    </w:p>
    <w:p w14:paraId="04F06776" w14:textId="77777777" w:rsidR="00E4693D" w:rsidRDefault="00E4693D"/>
    <w:p w14:paraId="15BDDCDB" w14:textId="77777777" w:rsidR="00E4693D" w:rsidRDefault="00E4693D"/>
    <w:p w14:paraId="2FCE7FDF" w14:textId="77777777" w:rsidR="00D45415" w:rsidRDefault="00D45415"/>
    <w:p w14:paraId="200C5E56" w14:textId="77777777" w:rsidR="00E4693D" w:rsidRDefault="00E4693D"/>
    <w:p w14:paraId="158BD84B" w14:textId="77777777" w:rsidR="00E4693D" w:rsidRDefault="00E4693D"/>
    <w:p w14:paraId="30F580ED" w14:textId="77777777" w:rsidR="00E4693D" w:rsidRDefault="00E4693D"/>
    <w:p w14:paraId="555FC91B" w14:textId="77777777" w:rsidR="00E4693D" w:rsidRDefault="00E4693D"/>
    <w:p w14:paraId="56B2F5D0" w14:textId="77777777" w:rsidR="00F90AEA" w:rsidRDefault="00F90AEA"/>
    <w:p w14:paraId="2A8D00B5" w14:textId="77777777" w:rsidR="00F90AEA" w:rsidRDefault="00F90AEA"/>
    <w:p w14:paraId="7E60F8EA" w14:textId="77777777" w:rsidR="00F90AEA" w:rsidRDefault="00F90AEA"/>
    <w:p w14:paraId="693A2F0D" w14:textId="77777777" w:rsidR="00F90AEA" w:rsidRDefault="00F90AEA"/>
    <w:p w14:paraId="782C0446" w14:textId="77777777" w:rsidR="004B29E3" w:rsidRDefault="004B29E3"/>
    <w:p w14:paraId="4BACE99D" w14:textId="77777777" w:rsidR="004B29E3" w:rsidRDefault="004B29E3"/>
    <w:p w14:paraId="438B135D" w14:textId="77777777" w:rsidR="004B29E3" w:rsidRDefault="004B29E3"/>
    <w:p w14:paraId="49729CC5" w14:textId="77777777" w:rsidR="00E4693D" w:rsidRDefault="00E4693D"/>
    <w:p w14:paraId="4CF4FE11" w14:textId="77777777" w:rsidR="004B29E3" w:rsidRDefault="004B29E3" w:rsidP="004B29E3"/>
    <w:p w14:paraId="6DC3BD78" w14:textId="77777777" w:rsidR="00BE2397" w:rsidRDefault="00BE2397" w:rsidP="00F90AEA">
      <w:pPr>
        <w:pStyle w:val="Header"/>
        <w:jc w:val="center"/>
      </w:pPr>
    </w:p>
    <w:p w14:paraId="0948A8FF" w14:textId="77777777" w:rsidR="004B29E3" w:rsidRDefault="004B29E3" w:rsidP="004B29E3">
      <w:pPr>
        <w:pStyle w:val="Heading1"/>
      </w:pPr>
      <w:bookmarkStart w:id="0" w:name="_Toc8035621"/>
      <w:bookmarkStart w:id="1" w:name="DocumentBody"/>
      <w:r>
        <w:lastRenderedPageBreak/>
        <w:t>Table of Contents</w:t>
      </w:r>
      <w:bookmarkEnd w:id="0"/>
    </w:p>
    <w:p w14:paraId="4387F09D" w14:textId="77777777" w:rsidR="004B29E3" w:rsidRDefault="004B29E3" w:rsidP="004B29E3">
      <w:pPr>
        <w:rPr>
          <w:noProof/>
        </w:rPr>
      </w:pPr>
    </w:p>
    <w:p w14:paraId="512696CB" w14:textId="77777777" w:rsidR="00A41D68" w:rsidRDefault="00A41D68">
      <w:pPr>
        <w:pStyle w:val="TOC1"/>
        <w:rPr>
          <w:rFonts w:eastAsia="SimSun"/>
          <w:sz w:val="24"/>
          <w:szCs w:val="24"/>
          <w:lang w:val="en-US" w:eastAsia="zh-CN"/>
        </w:rPr>
      </w:pPr>
      <w:r>
        <w:t>Table of Contents</w:t>
      </w:r>
      <w:r>
        <w:tab/>
      </w:r>
      <w:r w:rsidR="00934ACC">
        <w:t>2</w:t>
      </w:r>
    </w:p>
    <w:p w14:paraId="5073C8D4" w14:textId="77777777" w:rsidR="00A41D68" w:rsidRDefault="00A41D68">
      <w:pPr>
        <w:pStyle w:val="TOC2"/>
        <w:rPr>
          <w:rFonts w:eastAsia="SimSun"/>
          <w:sz w:val="24"/>
          <w:szCs w:val="24"/>
          <w:lang w:val="en-US" w:eastAsia="zh-CN"/>
        </w:rPr>
      </w:pPr>
      <w:r>
        <w:t>Version Information</w:t>
      </w:r>
      <w:r>
        <w:tab/>
      </w:r>
      <w:r w:rsidR="00934ACC">
        <w:t>2</w:t>
      </w:r>
    </w:p>
    <w:p w14:paraId="04EC5A1D" w14:textId="77777777" w:rsidR="00A41D68" w:rsidRDefault="00A41D68">
      <w:pPr>
        <w:pStyle w:val="TOC1"/>
        <w:rPr>
          <w:rFonts w:eastAsia="SimSun"/>
          <w:sz w:val="24"/>
          <w:szCs w:val="24"/>
          <w:lang w:val="en-US" w:eastAsia="zh-CN"/>
        </w:rPr>
      </w:pPr>
      <w:r>
        <w:t>Introduction</w:t>
      </w:r>
      <w:r>
        <w:tab/>
      </w:r>
      <w:r w:rsidR="00934ACC">
        <w:t>3</w:t>
      </w:r>
    </w:p>
    <w:p w14:paraId="7A49CFFE" w14:textId="77777777" w:rsidR="00A41D68" w:rsidRDefault="00A41D68">
      <w:pPr>
        <w:pStyle w:val="TOC2"/>
        <w:rPr>
          <w:rFonts w:eastAsia="SimSun"/>
          <w:sz w:val="24"/>
          <w:szCs w:val="24"/>
          <w:lang w:val="en-US" w:eastAsia="zh-CN"/>
        </w:rPr>
      </w:pPr>
      <w:r>
        <w:t>About this document</w:t>
      </w:r>
      <w:r>
        <w:tab/>
      </w:r>
      <w:r w:rsidR="00934ACC">
        <w:t>3</w:t>
      </w:r>
    </w:p>
    <w:p w14:paraId="2E1A3A24" w14:textId="77777777" w:rsidR="00A41D68" w:rsidRDefault="00A41D68">
      <w:pPr>
        <w:pStyle w:val="TOC1"/>
        <w:rPr>
          <w:rFonts w:eastAsia="SimSun"/>
          <w:sz w:val="24"/>
          <w:szCs w:val="24"/>
          <w:lang w:val="en-US" w:eastAsia="zh-CN"/>
        </w:rPr>
      </w:pPr>
      <w:r>
        <w:t>Structure and Navigation</w:t>
      </w:r>
      <w:r>
        <w:tab/>
      </w:r>
      <w:r w:rsidR="00934ACC">
        <w:t>4</w:t>
      </w:r>
    </w:p>
    <w:p w14:paraId="3F35405C" w14:textId="77777777" w:rsidR="00A41D68" w:rsidRDefault="00A41D68">
      <w:pPr>
        <w:pStyle w:val="TOC2"/>
        <w:rPr>
          <w:rFonts w:eastAsia="SimSun"/>
          <w:sz w:val="24"/>
          <w:szCs w:val="24"/>
          <w:lang w:val="en-US" w:eastAsia="zh-CN"/>
        </w:rPr>
      </w:pPr>
      <w:r>
        <w:t>Navigation</w:t>
      </w:r>
      <w:r>
        <w:tab/>
      </w:r>
      <w:r w:rsidR="00934ACC">
        <w:t>4</w:t>
      </w:r>
    </w:p>
    <w:p w14:paraId="192211B9" w14:textId="2A46841E" w:rsidR="00A41D68" w:rsidRDefault="008A0318">
      <w:pPr>
        <w:pStyle w:val="TOC1"/>
        <w:rPr>
          <w:rFonts w:eastAsia="SimSun"/>
          <w:sz w:val="24"/>
          <w:szCs w:val="24"/>
          <w:lang w:val="en-US" w:eastAsia="zh-CN"/>
        </w:rPr>
      </w:pPr>
      <w:r>
        <w:t>Issues</w:t>
      </w:r>
      <w:r w:rsidR="00A41D68">
        <w:tab/>
      </w:r>
      <w:r>
        <w:t>6</w:t>
      </w:r>
    </w:p>
    <w:p w14:paraId="18D02B56" w14:textId="77777777" w:rsidR="004B29E3" w:rsidRDefault="004B29E3" w:rsidP="004B29E3">
      <w:pPr>
        <w:rPr>
          <w:noProof/>
        </w:rPr>
      </w:pPr>
    </w:p>
    <w:p w14:paraId="051B4023" w14:textId="77777777" w:rsidR="00A10AE9" w:rsidRDefault="00BE2397" w:rsidP="00805F61">
      <w:pPr>
        <w:pStyle w:val="Heading2"/>
      </w:pPr>
      <w:bookmarkStart w:id="2" w:name="_Toc8035622"/>
      <w:r>
        <w:t xml:space="preserve">Version </w:t>
      </w:r>
      <w:r w:rsidR="00CD29B7">
        <w:t>Information</w:t>
      </w:r>
      <w:bookmarkEnd w:id="2"/>
    </w:p>
    <w:p w14:paraId="0178338B" w14:textId="77777777" w:rsidR="00F90AEA" w:rsidRDefault="00F90AEA" w:rsidP="00BE2397">
      <w:pPr>
        <w:rPr>
          <w:noProof/>
        </w:rPr>
      </w:pPr>
    </w:p>
    <w:p w14:paraId="7B5E1124" w14:textId="7EEF2D70" w:rsidR="003F4E95" w:rsidRDefault="00BE2397" w:rsidP="00F90AEA">
      <w:pPr>
        <w:rPr>
          <w:noProof/>
        </w:rPr>
      </w:pPr>
      <w:r>
        <w:rPr>
          <w:noProof/>
        </w:rPr>
        <w:t>Version 1.0</w:t>
      </w:r>
      <w:bookmarkEnd w:id="1"/>
      <w:r w:rsidR="00B12F3E">
        <w:rPr>
          <w:noProof/>
        </w:rPr>
        <w:t xml:space="preserve">     APR 8,</w:t>
      </w:r>
      <w:r w:rsidR="004B29E3">
        <w:rPr>
          <w:noProof/>
        </w:rPr>
        <w:t xml:space="preserve"> 20</w:t>
      </w:r>
      <w:r w:rsidR="00B12F3E">
        <w:rPr>
          <w:noProof/>
        </w:rPr>
        <w:t>24</w:t>
      </w:r>
      <w:r w:rsidR="00B12F3E">
        <w:rPr>
          <w:noProof/>
        </w:rPr>
        <w:br/>
        <w:t>Version 1.1     APR  21, 2024</w:t>
      </w:r>
      <w:r w:rsidR="008853AA">
        <w:rPr>
          <w:noProof/>
        </w:rPr>
        <w:br/>
        <w:t>Version 1.2</w:t>
      </w:r>
      <w:r w:rsidR="008853AA">
        <w:rPr>
          <w:noProof/>
        </w:rPr>
        <w:tab/>
        <w:t xml:space="preserve">MAY </w:t>
      </w:r>
      <w:r w:rsidR="00B8483D">
        <w:rPr>
          <w:noProof/>
        </w:rPr>
        <w:t>10</w:t>
      </w:r>
      <w:r w:rsidR="008853AA">
        <w:rPr>
          <w:noProof/>
        </w:rPr>
        <w:t>,2024</w:t>
      </w:r>
    </w:p>
    <w:p w14:paraId="62C49461" w14:textId="77777777" w:rsidR="004B29E3" w:rsidRDefault="004B29E3" w:rsidP="00F90AEA">
      <w:pPr>
        <w:rPr>
          <w:noProof/>
        </w:rPr>
      </w:pPr>
    </w:p>
    <w:p w14:paraId="1F53B04D" w14:textId="77777777" w:rsidR="00453B2F" w:rsidRDefault="00453B2F" w:rsidP="004B29E3">
      <w:pPr>
        <w:pStyle w:val="Heading1"/>
        <w:keepNext w:val="0"/>
      </w:pPr>
      <w:bookmarkStart w:id="3" w:name="_Toc526163323"/>
      <w:bookmarkStart w:id="4" w:name="_Toc8035623"/>
      <w:r>
        <w:lastRenderedPageBreak/>
        <w:t>Introduction</w:t>
      </w:r>
      <w:bookmarkEnd w:id="3"/>
      <w:bookmarkEnd w:id="4"/>
    </w:p>
    <w:p w14:paraId="689F39BC" w14:textId="77777777" w:rsidR="00453B2F" w:rsidRDefault="00453B2F" w:rsidP="00453B2F">
      <w:pPr>
        <w:rPr>
          <w:noProof/>
        </w:rPr>
      </w:pPr>
    </w:p>
    <w:p w14:paraId="3F76D13D" w14:textId="1720C638" w:rsidR="00453B2F" w:rsidRDefault="00453B2F" w:rsidP="00453B2F">
      <w:pPr>
        <w:rPr>
          <w:snapToGrid w:val="0"/>
        </w:rPr>
      </w:pPr>
      <w:r>
        <w:rPr>
          <w:snapToGrid w:val="0"/>
        </w:rPr>
        <w:t xml:space="preserve">This document describes the User Interface for the </w:t>
      </w:r>
      <w:r w:rsidR="00B12F3E">
        <w:rPr>
          <w:snapToGrid w:val="0"/>
        </w:rPr>
        <w:t>PASSGEN Application</w:t>
      </w:r>
      <w:r>
        <w:rPr>
          <w:snapToGrid w:val="0"/>
        </w:rPr>
        <w:t>.</w:t>
      </w:r>
    </w:p>
    <w:p w14:paraId="4C45F93C" w14:textId="77777777" w:rsidR="00453B2F" w:rsidRDefault="00453B2F" w:rsidP="00805F61">
      <w:pPr>
        <w:pStyle w:val="Heading2"/>
      </w:pPr>
      <w:bookmarkStart w:id="5" w:name="_Toc8035624"/>
      <w:r>
        <w:t>About this document</w:t>
      </w:r>
      <w:bookmarkEnd w:id="5"/>
    </w:p>
    <w:p w14:paraId="3377581A" w14:textId="77777777" w:rsidR="004B29E3" w:rsidRDefault="00CD29B7" w:rsidP="00453B2F">
      <w:pPr>
        <w:rPr>
          <w:snapToGrid w:val="0"/>
        </w:rPr>
      </w:pPr>
      <w:r>
        <w:rPr>
          <w:snapToGrid w:val="0"/>
        </w:rPr>
        <w:t xml:space="preserve">The remainder of this </w:t>
      </w:r>
      <w:r w:rsidR="004B29E3">
        <w:rPr>
          <w:snapToGrid w:val="0"/>
        </w:rPr>
        <w:t>document is divided into the following sections:</w:t>
      </w:r>
    </w:p>
    <w:p w14:paraId="047BA71B" w14:textId="77777777" w:rsidR="00453B2F" w:rsidRDefault="00453B2F" w:rsidP="00453B2F">
      <w:pPr>
        <w:rPr>
          <w:snapToGrid w:val="0"/>
        </w:rPr>
      </w:pPr>
    </w:p>
    <w:p w14:paraId="16C65921" w14:textId="552B5574" w:rsidR="004B29E3" w:rsidRDefault="008B6715" w:rsidP="00CD29B7">
      <w:pPr>
        <w:numPr>
          <w:ilvl w:val="0"/>
          <w:numId w:val="234"/>
        </w:numPr>
        <w:rPr>
          <w:snapToGrid w:val="0"/>
        </w:rPr>
      </w:pPr>
      <w:r>
        <w:rPr>
          <w:i/>
          <w:snapToGrid w:val="0"/>
        </w:rPr>
        <w:t xml:space="preserve">Structure and </w:t>
      </w:r>
      <w:r w:rsidR="00CD29B7" w:rsidRPr="00CD29B7">
        <w:rPr>
          <w:i/>
          <w:snapToGrid w:val="0"/>
        </w:rPr>
        <w:t>Navigation</w:t>
      </w:r>
      <w:r w:rsidR="00CD29B7">
        <w:rPr>
          <w:snapToGrid w:val="0"/>
        </w:rPr>
        <w:t xml:space="preserve"> describes the </w:t>
      </w:r>
      <w:r w:rsidR="00B12F3E">
        <w:rPr>
          <w:snapToGrid w:val="0"/>
        </w:rPr>
        <w:t>application's structure</w:t>
      </w:r>
      <w:r w:rsidR="00CD29B7">
        <w:rPr>
          <w:snapToGrid w:val="0"/>
        </w:rPr>
        <w:t xml:space="preserve"> and </w:t>
      </w:r>
      <w:r w:rsidR="00B12F3E">
        <w:rPr>
          <w:snapToGrid w:val="0"/>
        </w:rPr>
        <w:t>how</w:t>
      </w:r>
      <w:r w:rsidR="00CD29B7">
        <w:rPr>
          <w:snapToGrid w:val="0"/>
        </w:rPr>
        <w:t xml:space="preserve"> users can navigate</w:t>
      </w:r>
      <w:r w:rsidR="00A95F89">
        <w:rPr>
          <w:snapToGrid w:val="0"/>
        </w:rPr>
        <w:t xml:space="preserve"> it</w:t>
      </w:r>
      <w:r w:rsidR="00CD29B7">
        <w:rPr>
          <w:snapToGrid w:val="0"/>
        </w:rPr>
        <w:t>.</w:t>
      </w:r>
    </w:p>
    <w:p w14:paraId="2C3E1D03" w14:textId="77777777" w:rsidR="00453B2F" w:rsidRDefault="00453B2F" w:rsidP="00453B2F"/>
    <w:p w14:paraId="65EBD600" w14:textId="77777777" w:rsidR="00453B2F" w:rsidRDefault="008B6715" w:rsidP="00453B2F">
      <w:pPr>
        <w:pStyle w:val="Heading1"/>
      </w:pPr>
      <w:bookmarkStart w:id="6" w:name="_Toc8035627"/>
      <w:r>
        <w:lastRenderedPageBreak/>
        <w:t xml:space="preserve">Structure and </w:t>
      </w:r>
      <w:r w:rsidR="0009630D">
        <w:t>Navigation</w:t>
      </w:r>
      <w:bookmarkEnd w:id="6"/>
    </w:p>
    <w:p w14:paraId="237DBD01" w14:textId="77777777" w:rsidR="008D7B92" w:rsidRDefault="00D43EE4" w:rsidP="00453B2F">
      <w:pPr>
        <w:rPr>
          <w:snapToGrid w:val="0"/>
        </w:rPr>
      </w:pPr>
      <w:r>
        <w:rPr>
          <w:snapToGrid w:val="0"/>
        </w:rPr>
        <w:t xml:space="preserve">The </w:t>
      </w:r>
      <w:r w:rsidR="006C22DC">
        <w:rPr>
          <w:snapToGrid w:val="0"/>
        </w:rPr>
        <w:t xml:space="preserve">overall </w:t>
      </w:r>
      <w:r>
        <w:rPr>
          <w:snapToGrid w:val="0"/>
        </w:rPr>
        <w:t xml:space="preserve">structure of the application is relatively simple, as shown in the following </w:t>
      </w:r>
      <w:r w:rsidR="00BC2491">
        <w:rPr>
          <w:snapToGrid w:val="0"/>
        </w:rPr>
        <w:t>diagram</w:t>
      </w:r>
      <w:r>
        <w:rPr>
          <w:snapToGrid w:val="0"/>
        </w:rPr>
        <w:t>.</w:t>
      </w:r>
    </w:p>
    <w:p w14:paraId="44518F5F" w14:textId="77777777" w:rsidR="00BC2491" w:rsidRDefault="00BC2491" w:rsidP="00E3303D">
      <w:pPr>
        <w:ind w:left="0"/>
        <w:rPr>
          <w:snapToGrid w:val="0"/>
        </w:rPr>
      </w:pPr>
    </w:p>
    <w:p w14:paraId="07F60D40" w14:textId="6AF259C7" w:rsidR="00BC2491" w:rsidRDefault="008A0318" w:rsidP="00A10AE9">
      <w:pPr>
        <w:rPr>
          <w:snapToGrid w:val="0"/>
        </w:rPr>
      </w:pPr>
      <w:r w:rsidRPr="00BD26F4">
        <w:rPr>
          <w:noProof/>
        </w:rPr>
        <w:drawing>
          <wp:inline distT="0" distB="0" distL="0" distR="0" wp14:anchorId="6BA4FB0D" wp14:editId="0FB341DC">
            <wp:extent cx="3251200" cy="340360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70CA5" w14:textId="77777777" w:rsidR="00D43EE4" w:rsidRDefault="00D43EE4" w:rsidP="00453B2F">
      <w:pPr>
        <w:rPr>
          <w:snapToGrid w:val="0"/>
        </w:rPr>
      </w:pPr>
    </w:p>
    <w:p w14:paraId="5D5CD8DA" w14:textId="7C5FA957" w:rsidR="008D7B92" w:rsidRDefault="00E3303D" w:rsidP="00453B2F">
      <w:pPr>
        <w:rPr>
          <w:snapToGrid w:val="0"/>
        </w:rPr>
      </w:pPr>
      <w:r>
        <w:rPr>
          <w:snapToGrid w:val="0"/>
        </w:rPr>
        <w:t>The</w:t>
      </w:r>
      <w:r w:rsidR="0015049A">
        <w:rPr>
          <w:snapToGrid w:val="0"/>
        </w:rPr>
        <w:t xml:space="preserve"> application</w:t>
      </w:r>
      <w:r>
        <w:rPr>
          <w:snapToGrid w:val="0"/>
        </w:rPr>
        <w:t xml:space="preserve"> has </w:t>
      </w:r>
      <w:r w:rsidR="0015049A">
        <w:rPr>
          <w:snapToGrid w:val="0"/>
        </w:rPr>
        <w:t>four</w:t>
      </w:r>
      <w:r>
        <w:rPr>
          <w:snapToGrid w:val="0"/>
        </w:rPr>
        <w:t xml:space="preserve"> primary elements,</w:t>
      </w:r>
      <w:r w:rsidR="0015049A">
        <w:rPr>
          <w:snapToGrid w:val="0"/>
        </w:rPr>
        <w:t xml:space="preserve"> </w:t>
      </w:r>
      <w:r>
        <w:rPr>
          <w:snapToGrid w:val="0"/>
        </w:rPr>
        <w:t>which</w:t>
      </w:r>
      <w:r w:rsidR="006C22DC">
        <w:rPr>
          <w:snapToGrid w:val="0"/>
        </w:rPr>
        <w:t xml:space="preserve"> </w:t>
      </w:r>
      <w:r w:rsidR="008B6715">
        <w:rPr>
          <w:snapToGrid w:val="0"/>
        </w:rPr>
        <w:t xml:space="preserve">may be accessed directly from the </w:t>
      </w:r>
      <w:r w:rsidR="0015049A">
        <w:rPr>
          <w:snapToGrid w:val="0"/>
        </w:rPr>
        <w:t>home screen.</w:t>
      </w:r>
      <w:r w:rsidR="008B6715">
        <w:rPr>
          <w:snapToGrid w:val="0"/>
        </w:rPr>
        <w:t xml:space="preserve"> </w:t>
      </w:r>
    </w:p>
    <w:p w14:paraId="54F24C75" w14:textId="77777777" w:rsidR="006C22DC" w:rsidRDefault="006C22DC" w:rsidP="0015049A">
      <w:pPr>
        <w:ind w:left="0"/>
        <w:rPr>
          <w:snapToGrid w:val="0"/>
        </w:rPr>
      </w:pPr>
    </w:p>
    <w:p w14:paraId="4430D7CA" w14:textId="77777777" w:rsidR="00136BA2" w:rsidRDefault="00136BA2" w:rsidP="00805F61">
      <w:pPr>
        <w:pStyle w:val="Heading2"/>
      </w:pPr>
      <w:bookmarkStart w:id="7" w:name="_Toc8035628"/>
      <w:r>
        <w:t>Navigation</w:t>
      </w:r>
      <w:bookmarkEnd w:id="7"/>
    </w:p>
    <w:p w14:paraId="63D1DE57" w14:textId="5BB2BDCB" w:rsidR="00453B2F" w:rsidRPr="0015049A" w:rsidRDefault="007424D3" w:rsidP="0015049A">
      <w:pPr>
        <w:rPr>
          <w:snapToGrid w:val="0"/>
        </w:rPr>
      </w:pPr>
      <w:r>
        <w:rPr>
          <w:snapToGrid w:val="0"/>
        </w:rPr>
        <w:t xml:space="preserve">A stacked button layout within the application </w:t>
      </w:r>
      <w:r w:rsidR="00CA1E36">
        <w:rPr>
          <w:snapToGrid w:val="0"/>
        </w:rPr>
        <w:t>provides primary navigation on the home screen</w:t>
      </w:r>
      <w:r w:rsidR="008B6715">
        <w:rPr>
          <w:snapToGrid w:val="0"/>
        </w:rPr>
        <w:t xml:space="preserve">. </w:t>
      </w:r>
      <w:r w:rsidR="0015049A">
        <w:rPr>
          <w:snapToGrid w:val="0"/>
        </w:rPr>
        <w:br/>
      </w:r>
    </w:p>
    <w:p w14:paraId="41BBBFDB" w14:textId="59B9F43E" w:rsidR="00D21A56" w:rsidRDefault="00D039E7" w:rsidP="00453B2F">
      <w:pPr>
        <w:rPr>
          <w:noProof/>
        </w:rPr>
      </w:pPr>
      <w:r w:rsidRPr="00D039E7">
        <w:rPr>
          <w:noProof/>
        </w:rPr>
        <w:lastRenderedPageBreak/>
        <w:drawing>
          <wp:inline distT="0" distB="0" distL="0" distR="0" wp14:anchorId="4DDBE655" wp14:editId="3EE1915D">
            <wp:extent cx="3764280" cy="4054347"/>
            <wp:effectExtent l="0" t="0" r="7620" b="3810"/>
            <wp:docPr id="1615087157" name="Picture 1" descr="A screenshot of a login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087157" name="Picture 1" descr="A screenshot of a login pag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67053" cy="405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1202B" w14:textId="2269EA23" w:rsidR="000813B6" w:rsidRDefault="0015049A" w:rsidP="00453B2F">
      <w:pPr>
        <w:rPr>
          <w:noProof/>
        </w:rPr>
      </w:pPr>
      <w:r>
        <w:rPr>
          <w:noProof/>
        </w:rPr>
        <w:t xml:space="preserve">The “Generate” button </w:t>
      </w:r>
      <w:r w:rsidR="00083BA9">
        <w:rPr>
          <w:noProof/>
        </w:rPr>
        <w:t>brings</w:t>
      </w:r>
      <w:r>
        <w:rPr>
          <w:noProof/>
        </w:rPr>
        <w:t xml:space="preserve"> up the password settings where</w:t>
      </w:r>
      <w:r w:rsidR="00083BA9">
        <w:rPr>
          <w:noProof/>
        </w:rPr>
        <w:t xml:space="preserve"> users</w:t>
      </w:r>
      <w:r>
        <w:rPr>
          <w:noProof/>
        </w:rPr>
        <w:t xml:space="preserve"> can select rules to enforce when generating </w:t>
      </w:r>
      <w:r w:rsidR="000E5F87">
        <w:rPr>
          <w:noProof/>
        </w:rPr>
        <w:t>a</w:t>
      </w:r>
      <w:r>
        <w:rPr>
          <w:noProof/>
        </w:rPr>
        <w:t xml:space="preserve"> random password.</w:t>
      </w:r>
    </w:p>
    <w:p w14:paraId="53534D9F" w14:textId="6216FAB9" w:rsidR="00177E9D" w:rsidRDefault="00D039E7" w:rsidP="00453B2F">
      <w:pPr>
        <w:rPr>
          <w:noProof/>
        </w:rPr>
      </w:pPr>
      <w:r w:rsidRPr="00D039E7">
        <w:rPr>
          <w:noProof/>
        </w:rPr>
        <w:drawing>
          <wp:inline distT="0" distB="0" distL="0" distR="0" wp14:anchorId="017B768E" wp14:editId="25A31900">
            <wp:extent cx="3716766" cy="3474720"/>
            <wp:effectExtent l="0" t="0" r="0" b="0"/>
            <wp:docPr id="1680139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13995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22483" cy="348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3BA9">
        <w:rPr>
          <w:noProof/>
        </w:rPr>
        <w:br/>
        <w:t>Pressing “Apply” once rules are selected will bring users back to the home screen</w:t>
      </w:r>
      <w:r w:rsidR="008A0318">
        <w:rPr>
          <w:noProof/>
        </w:rPr>
        <w:t xml:space="preserve">, where the generated password and determined password strength will be </w:t>
      </w:r>
      <w:r w:rsidR="00083BA9">
        <w:rPr>
          <w:noProof/>
        </w:rPr>
        <w:t>displayed.</w:t>
      </w:r>
      <w:r w:rsidR="00083BA9">
        <w:rPr>
          <w:noProof/>
        </w:rPr>
        <w:br/>
      </w:r>
      <w:r w:rsidRPr="00D039E7">
        <w:rPr>
          <w:noProof/>
        </w:rPr>
        <w:lastRenderedPageBreak/>
        <w:drawing>
          <wp:inline distT="0" distB="0" distL="0" distR="0" wp14:anchorId="2A49835A" wp14:editId="43F5BB07">
            <wp:extent cx="4097138" cy="4259580"/>
            <wp:effectExtent l="0" t="0" r="0" b="7620"/>
            <wp:docPr id="12247257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72576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3864" cy="4266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3BA9">
        <w:rPr>
          <w:noProof/>
        </w:rPr>
        <w:br/>
        <w:t xml:space="preserve">Users can now </w:t>
      </w:r>
      <w:r w:rsidR="008853AA">
        <w:rPr>
          <w:noProof/>
        </w:rPr>
        <w:t>“Save”</w:t>
      </w:r>
      <w:r w:rsidR="00083BA9">
        <w:rPr>
          <w:noProof/>
        </w:rPr>
        <w:t xml:space="preserve"> the password, and encryption will occur.</w:t>
      </w:r>
      <w:r>
        <w:rPr>
          <w:noProof/>
        </w:rPr>
        <w:br/>
      </w:r>
      <w:r>
        <w:rPr>
          <w:noProof/>
        </w:rPr>
        <w:br/>
      </w:r>
      <w:r w:rsidR="008853AA">
        <w:rPr>
          <w:noProof/>
        </w:rPr>
        <w:br/>
      </w:r>
      <w:r>
        <w:rPr>
          <w:noProof/>
        </w:rPr>
        <w:t>Back on the home screen, clicking “</w:t>
      </w:r>
      <w:r w:rsidR="006B2C8F">
        <w:rPr>
          <w:noProof/>
        </w:rPr>
        <w:t>Passwords</w:t>
      </w:r>
      <w:r>
        <w:rPr>
          <w:noProof/>
        </w:rPr>
        <w:t xml:space="preserve">,” the user can select the password(s) they wish to view encrypted details and </w:t>
      </w:r>
      <w:r w:rsidR="006B2C8F">
        <w:rPr>
          <w:noProof/>
        </w:rPr>
        <w:t>copy and/or delete from the database.</w:t>
      </w:r>
      <w:r w:rsidR="008853AA">
        <w:rPr>
          <w:noProof/>
        </w:rPr>
        <w:br/>
      </w:r>
      <w:r w:rsidR="008853AA">
        <w:rPr>
          <w:noProof/>
        </w:rPr>
        <w:drawing>
          <wp:inline distT="0" distB="0" distL="0" distR="0" wp14:anchorId="07845296" wp14:editId="66135868">
            <wp:extent cx="4274205" cy="3223260"/>
            <wp:effectExtent l="0" t="0" r="0" b="0"/>
            <wp:docPr id="17974066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555" cy="32303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6D7BB0" w14:textId="77777777" w:rsidR="008A0318" w:rsidRDefault="008A0318" w:rsidP="00805F61">
      <w:pPr>
        <w:pStyle w:val="Heading2"/>
      </w:pPr>
      <w:bookmarkStart w:id="8" w:name="_Toc8035633"/>
    </w:p>
    <w:p w14:paraId="45F4008C" w14:textId="72227849" w:rsidR="00136BA2" w:rsidRDefault="00136BA2" w:rsidP="00805F61">
      <w:pPr>
        <w:pStyle w:val="Heading2"/>
      </w:pPr>
      <w:r>
        <w:t>Issues</w:t>
      </w:r>
      <w:bookmarkEnd w:id="8"/>
    </w:p>
    <w:p w14:paraId="0EB10F5B" w14:textId="77777777" w:rsidR="00B35006" w:rsidRDefault="00B35006" w:rsidP="00540B64"/>
    <w:p w14:paraId="216FDE29" w14:textId="78C768F1" w:rsidR="009C752B" w:rsidRDefault="000E5F87" w:rsidP="00B35006">
      <w:pPr>
        <w:numPr>
          <w:ilvl w:val="0"/>
          <w:numId w:val="235"/>
        </w:numPr>
      </w:pPr>
      <w:r>
        <w:t>The application is still in development</w:t>
      </w:r>
      <w:r w:rsidR="006B2C8F">
        <w:t>, with this version, the application has been integrated with a DB to store passwords</w:t>
      </w:r>
      <w:r>
        <w:t>.</w:t>
      </w:r>
    </w:p>
    <w:p w14:paraId="63113C6E" w14:textId="77777777" w:rsidR="00261B32" w:rsidRDefault="00261B32" w:rsidP="00261B32"/>
    <w:p w14:paraId="27484278" w14:textId="77777777" w:rsidR="00261B32" w:rsidRDefault="00261B32" w:rsidP="00540B64"/>
    <w:sectPr w:rsidR="00261B32" w:rsidSect="009E07C0">
      <w:footerReference w:type="even" r:id="rId12"/>
      <w:footerReference w:type="default" r:id="rId13"/>
      <w:footerReference w:type="first" r:id="rId14"/>
      <w:pgSz w:w="11907" w:h="16840" w:code="9"/>
      <w:pgMar w:top="1440" w:right="1797" w:bottom="1440" w:left="1797" w:header="720" w:footer="85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6E761C" w14:textId="77777777" w:rsidR="006B4596" w:rsidRDefault="006B4596">
      <w:r>
        <w:separator/>
      </w:r>
    </w:p>
  </w:endnote>
  <w:endnote w:type="continuationSeparator" w:id="0">
    <w:p w14:paraId="010F4B04" w14:textId="77777777" w:rsidR="006B4596" w:rsidRDefault="006B4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rostile"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981260" w14:textId="77777777" w:rsidR="004B29E3" w:rsidRDefault="004B29E3" w:rsidP="00D45415">
    <w:pPr>
      <w:pStyle w:val="Footer"/>
      <w:tabs>
        <w:tab w:val="clear" w:pos="4153"/>
      </w:tabs>
      <w:jc w:val="both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FE4825" w14:textId="64BF825F" w:rsidR="004B29E3" w:rsidRPr="00F90AEA" w:rsidRDefault="00B12F3E" w:rsidP="00577DE7">
    <w:pPr>
      <w:pStyle w:val="Footer"/>
      <w:jc w:val="left"/>
    </w:pPr>
    <w:r>
      <w:t>PASSGEN</w:t>
    </w:r>
    <w:r w:rsidR="00577DE7">
      <w:t xml:space="preserve"> User </w:t>
    </w:r>
    <w:r w:rsidR="00CC5869">
      <w:t>I</w:t>
    </w:r>
    <w:r w:rsidR="00577DE7">
      <w:t>nterface Description</w:t>
    </w:r>
    <w:r w:rsidR="00577DE7">
      <w:tab/>
    </w:r>
    <w:r w:rsidR="00577DE7">
      <w:tab/>
      <w:t xml:space="preserve">Page </w:t>
    </w:r>
    <w:r w:rsidR="00577DE7">
      <w:fldChar w:fldCharType="begin"/>
    </w:r>
    <w:r w:rsidR="00577DE7">
      <w:instrText xml:space="preserve"> page </w:instrText>
    </w:r>
    <w:r w:rsidR="00577DE7">
      <w:fldChar w:fldCharType="separate"/>
    </w:r>
    <w:r w:rsidR="00A834E5">
      <w:rPr>
        <w:noProof/>
      </w:rPr>
      <w:t>2</w:t>
    </w:r>
    <w:r w:rsidR="00577DE7">
      <w:fldChar w:fldCharType="end"/>
    </w:r>
    <w:r w:rsidR="00577DE7">
      <w:t xml:space="preserve"> of </w:t>
    </w:r>
    <w:r w:rsidR="00C52C77">
      <w:rPr>
        <w:noProof/>
      </w:rPr>
      <w:t>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9EAB54" w14:textId="77777777" w:rsidR="00577DE7" w:rsidRDefault="00577DE7" w:rsidP="00577DE7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FBF389" w14:textId="77777777" w:rsidR="006B4596" w:rsidRDefault="006B4596">
      <w:r>
        <w:separator/>
      </w:r>
    </w:p>
  </w:footnote>
  <w:footnote w:type="continuationSeparator" w:id="0">
    <w:p w14:paraId="3F66F1DD" w14:textId="77777777" w:rsidR="006B4596" w:rsidRDefault="006B45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01026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C4F5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D479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D0686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C007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0FE77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74ED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6ED1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868A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50AF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03941E5"/>
    <w:multiLevelType w:val="hybridMultilevel"/>
    <w:tmpl w:val="7FC8ACA6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2" w15:restartNumberingAfterBreak="0">
    <w:nsid w:val="004505D7"/>
    <w:multiLevelType w:val="hybridMultilevel"/>
    <w:tmpl w:val="773A829C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0331200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38360D8"/>
    <w:multiLevelType w:val="hybridMultilevel"/>
    <w:tmpl w:val="2BD26C96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5" w15:restartNumberingAfterBreak="0">
    <w:nsid w:val="04683C7C"/>
    <w:multiLevelType w:val="hybridMultilevel"/>
    <w:tmpl w:val="470638D2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6" w15:restartNumberingAfterBreak="0">
    <w:nsid w:val="04CD6B41"/>
    <w:multiLevelType w:val="hybridMultilevel"/>
    <w:tmpl w:val="DD1E5B20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7" w15:restartNumberingAfterBreak="0">
    <w:nsid w:val="051C22C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054B37BC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058D31C1"/>
    <w:multiLevelType w:val="hybridMultilevel"/>
    <w:tmpl w:val="03961384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20" w15:restartNumberingAfterBreak="0">
    <w:nsid w:val="06215579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21" w15:restartNumberingAfterBreak="0">
    <w:nsid w:val="06563EB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072003C2"/>
    <w:multiLevelType w:val="hybridMultilevel"/>
    <w:tmpl w:val="D564F456"/>
    <w:lvl w:ilvl="0" w:tplc="257EC4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6D68BA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EDC89A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C78008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1E12F3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84CADC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5674F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1C94B8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7B644B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23" w15:restartNumberingAfterBreak="0">
    <w:nsid w:val="07DC4219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08C46936"/>
    <w:multiLevelType w:val="hybridMultilevel"/>
    <w:tmpl w:val="3A204324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25" w15:restartNumberingAfterBreak="0">
    <w:nsid w:val="0D192871"/>
    <w:multiLevelType w:val="hybridMultilevel"/>
    <w:tmpl w:val="5B52EA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DC020BE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27" w15:restartNumberingAfterBreak="0">
    <w:nsid w:val="103C1379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28" w15:restartNumberingAfterBreak="0">
    <w:nsid w:val="11453530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29" w15:restartNumberingAfterBreak="0">
    <w:nsid w:val="11674EF7"/>
    <w:multiLevelType w:val="hybridMultilevel"/>
    <w:tmpl w:val="4212301E"/>
    <w:lvl w:ilvl="0" w:tplc="6D6A14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7D6644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F1C00C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C6F8B2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391662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CD1676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F95CCE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DDC423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3348C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30" w15:restartNumberingAfterBreak="0">
    <w:nsid w:val="11FF1731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31" w15:restartNumberingAfterBreak="0">
    <w:nsid w:val="138E64F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14CE5DBB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33" w15:restartNumberingAfterBreak="0">
    <w:nsid w:val="14E1200B"/>
    <w:multiLevelType w:val="hybridMultilevel"/>
    <w:tmpl w:val="F1FE488C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34" w15:restartNumberingAfterBreak="0">
    <w:nsid w:val="152C5CB2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5" w15:restartNumberingAfterBreak="0">
    <w:nsid w:val="16B858DE"/>
    <w:multiLevelType w:val="hybridMultilevel"/>
    <w:tmpl w:val="2B54B3CA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36" w15:restartNumberingAfterBreak="0">
    <w:nsid w:val="18EB1A4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195A3AEB"/>
    <w:multiLevelType w:val="hybridMultilevel"/>
    <w:tmpl w:val="09C6697A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38" w15:restartNumberingAfterBreak="0">
    <w:nsid w:val="1A833A9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1E956DC8"/>
    <w:multiLevelType w:val="hybridMultilevel"/>
    <w:tmpl w:val="D0C2241C"/>
    <w:lvl w:ilvl="0" w:tplc="D1625A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06FAF3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336E61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0024DB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7E785D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6ACC9D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97FE61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4E8E15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038A03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40" w15:restartNumberingAfterBreak="0">
    <w:nsid w:val="1F471AD7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1" w15:restartNumberingAfterBreak="0">
    <w:nsid w:val="1F6D5A4C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42" w15:restartNumberingAfterBreak="0">
    <w:nsid w:val="2046444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20E35972"/>
    <w:multiLevelType w:val="hybridMultilevel"/>
    <w:tmpl w:val="48508748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44" w15:restartNumberingAfterBreak="0">
    <w:nsid w:val="21E63818"/>
    <w:multiLevelType w:val="hybridMultilevel"/>
    <w:tmpl w:val="511285C0"/>
    <w:lvl w:ilvl="0" w:tplc="A712D9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4EE4D9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D8BE99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88F0F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2D7093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4B3A44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C030AB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493A8F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237A50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45" w15:restartNumberingAfterBreak="0">
    <w:nsid w:val="268A460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6" w15:restartNumberingAfterBreak="0">
    <w:nsid w:val="29043C7F"/>
    <w:multiLevelType w:val="hybridMultilevel"/>
    <w:tmpl w:val="2424C84A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47" w15:restartNumberingAfterBreak="0">
    <w:nsid w:val="2981682B"/>
    <w:multiLevelType w:val="hybridMultilevel"/>
    <w:tmpl w:val="2214CFE0"/>
    <w:lvl w:ilvl="0" w:tplc="512A4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F9920E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BFC43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F3B881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CD62C6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3C7E32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515233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D01A1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8F58B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48" w15:restartNumberingAfterBreak="0">
    <w:nsid w:val="299F68D9"/>
    <w:multiLevelType w:val="hybridMultilevel"/>
    <w:tmpl w:val="20E44820"/>
    <w:lvl w:ilvl="0" w:tplc="786C5B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2E98C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6DCA76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F54E4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71A2E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ED8E00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6B5893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67A24F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875436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49" w15:restartNumberingAfterBreak="0">
    <w:nsid w:val="2A4F60DF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0" w15:restartNumberingAfterBreak="0">
    <w:nsid w:val="2B5630B5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51" w15:restartNumberingAfterBreak="0">
    <w:nsid w:val="2BD96D39"/>
    <w:multiLevelType w:val="hybridMultilevel"/>
    <w:tmpl w:val="E72E82BC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52" w15:restartNumberingAfterBreak="0">
    <w:nsid w:val="2C585F60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53" w15:restartNumberingAfterBreak="0">
    <w:nsid w:val="2D8156C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4" w15:restartNumberingAfterBreak="0">
    <w:nsid w:val="2DA66E0B"/>
    <w:multiLevelType w:val="hybridMultilevel"/>
    <w:tmpl w:val="CB643416"/>
    <w:lvl w:ilvl="0" w:tplc="0409000F">
      <w:start w:val="1"/>
      <w:numFmt w:val="decimal"/>
      <w:lvlText w:val="%1."/>
      <w:lvlJc w:val="left"/>
      <w:pPr>
        <w:tabs>
          <w:tab w:val="num" w:pos="2988"/>
        </w:tabs>
        <w:ind w:left="298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708"/>
        </w:tabs>
        <w:ind w:left="370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428"/>
        </w:tabs>
        <w:ind w:left="442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148"/>
        </w:tabs>
        <w:ind w:left="514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868"/>
        </w:tabs>
        <w:ind w:left="586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588"/>
        </w:tabs>
        <w:ind w:left="65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08"/>
        </w:tabs>
        <w:ind w:left="73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028"/>
        </w:tabs>
        <w:ind w:left="80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748"/>
        </w:tabs>
        <w:ind w:left="8748" w:hanging="180"/>
      </w:pPr>
    </w:lvl>
  </w:abstractNum>
  <w:abstractNum w:abstractNumId="55" w15:restartNumberingAfterBreak="0">
    <w:nsid w:val="2DF01C7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6" w15:restartNumberingAfterBreak="0">
    <w:nsid w:val="2F22674F"/>
    <w:multiLevelType w:val="hybridMultilevel"/>
    <w:tmpl w:val="16F2AFB8"/>
    <w:lvl w:ilvl="0" w:tplc="C3DED2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4080C5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929875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4AE255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4CF01A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B726B4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69CE82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A27ABF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6FB62E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57" w15:restartNumberingAfterBreak="0">
    <w:nsid w:val="2F7440BB"/>
    <w:multiLevelType w:val="hybridMultilevel"/>
    <w:tmpl w:val="FD5A003A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58" w15:restartNumberingAfterBreak="0">
    <w:nsid w:val="301E19A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9" w15:restartNumberingAfterBreak="0">
    <w:nsid w:val="31041D0C"/>
    <w:multiLevelType w:val="hybridMultilevel"/>
    <w:tmpl w:val="36804AE6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60" w15:restartNumberingAfterBreak="0">
    <w:nsid w:val="316418F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1" w15:restartNumberingAfterBreak="0">
    <w:nsid w:val="322F62EC"/>
    <w:multiLevelType w:val="hybridMultilevel"/>
    <w:tmpl w:val="92D684E2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62" w15:restartNumberingAfterBreak="0">
    <w:nsid w:val="32D71CB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3" w15:restartNumberingAfterBreak="0">
    <w:nsid w:val="345B3B2D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64" w15:restartNumberingAfterBreak="0">
    <w:nsid w:val="34CB0CB9"/>
    <w:multiLevelType w:val="hybridMultilevel"/>
    <w:tmpl w:val="A3C2D27E"/>
    <w:lvl w:ilvl="0" w:tplc="AD2022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9BAA3A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EC0E90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9580C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1BF84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2DAEB1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CD8640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F640BC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E42E34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65" w15:restartNumberingAfterBreak="0">
    <w:nsid w:val="358D1F52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66" w15:restartNumberingAfterBreak="0">
    <w:nsid w:val="35D72D35"/>
    <w:multiLevelType w:val="hybridMultilevel"/>
    <w:tmpl w:val="271E211E"/>
    <w:lvl w:ilvl="0" w:tplc="F612CF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5E2C2D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4BE272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B32086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3E0012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0A26AC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3CBC65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00645D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4FEA30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67" w15:restartNumberingAfterBreak="0">
    <w:nsid w:val="3B2E0588"/>
    <w:multiLevelType w:val="hybridMultilevel"/>
    <w:tmpl w:val="E5E40CA2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68" w15:restartNumberingAfterBreak="0">
    <w:nsid w:val="3B9A3DAA"/>
    <w:multiLevelType w:val="singleLevel"/>
    <w:tmpl w:val="0C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9" w15:restartNumberingAfterBreak="0">
    <w:nsid w:val="3C8A474C"/>
    <w:multiLevelType w:val="hybridMultilevel"/>
    <w:tmpl w:val="EE48C4B6"/>
    <w:lvl w:ilvl="0" w:tplc="04090001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70" w15:restartNumberingAfterBreak="0">
    <w:nsid w:val="3F571EF2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71" w15:restartNumberingAfterBreak="0">
    <w:nsid w:val="4052595C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2" w15:restartNumberingAfterBreak="0">
    <w:nsid w:val="40E97315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73" w15:restartNumberingAfterBreak="0">
    <w:nsid w:val="40EC4FDB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74" w15:restartNumberingAfterBreak="0">
    <w:nsid w:val="41A6425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5" w15:restartNumberingAfterBreak="0">
    <w:nsid w:val="42B01367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76" w15:restartNumberingAfterBreak="0">
    <w:nsid w:val="43153C0B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7" w15:restartNumberingAfterBreak="0">
    <w:nsid w:val="436C4820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8" w15:restartNumberingAfterBreak="0">
    <w:nsid w:val="4554625D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79" w15:restartNumberingAfterBreak="0">
    <w:nsid w:val="46E46C90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80" w15:restartNumberingAfterBreak="0">
    <w:nsid w:val="47C6280E"/>
    <w:multiLevelType w:val="hybridMultilevel"/>
    <w:tmpl w:val="C03E8ED2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81" w15:restartNumberingAfterBreak="0">
    <w:nsid w:val="47D7559E"/>
    <w:multiLevelType w:val="hybridMultilevel"/>
    <w:tmpl w:val="D2AA7AE8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82" w15:restartNumberingAfterBreak="0">
    <w:nsid w:val="481C1AE8"/>
    <w:multiLevelType w:val="hybridMultilevel"/>
    <w:tmpl w:val="BD8AE030"/>
    <w:lvl w:ilvl="0" w:tplc="0409000F">
      <w:start w:val="1"/>
      <w:numFmt w:val="decimal"/>
      <w:lvlText w:val="%1."/>
      <w:lvlJc w:val="left"/>
      <w:pPr>
        <w:tabs>
          <w:tab w:val="num" w:pos="2988"/>
        </w:tabs>
        <w:ind w:left="298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708"/>
        </w:tabs>
        <w:ind w:left="370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428"/>
        </w:tabs>
        <w:ind w:left="442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148"/>
        </w:tabs>
        <w:ind w:left="514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868"/>
        </w:tabs>
        <w:ind w:left="586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588"/>
        </w:tabs>
        <w:ind w:left="65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08"/>
        </w:tabs>
        <w:ind w:left="73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028"/>
        </w:tabs>
        <w:ind w:left="80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748"/>
        </w:tabs>
        <w:ind w:left="8748" w:hanging="180"/>
      </w:pPr>
    </w:lvl>
  </w:abstractNum>
  <w:abstractNum w:abstractNumId="83" w15:restartNumberingAfterBreak="0">
    <w:nsid w:val="49D36C1A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84" w15:restartNumberingAfterBreak="0">
    <w:nsid w:val="4B3D2C81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85" w15:restartNumberingAfterBreak="0">
    <w:nsid w:val="4B6062B5"/>
    <w:multiLevelType w:val="hybridMultilevel"/>
    <w:tmpl w:val="2F1CD41A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86" w15:restartNumberingAfterBreak="0">
    <w:nsid w:val="4B8325E7"/>
    <w:multiLevelType w:val="hybridMultilevel"/>
    <w:tmpl w:val="826264B8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87" w15:restartNumberingAfterBreak="0">
    <w:nsid w:val="4BE969ED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8" w15:restartNumberingAfterBreak="0">
    <w:nsid w:val="4D172AB1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9" w15:restartNumberingAfterBreak="0">
    <w:nsid w:val="4D590743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0" w15:restartNumberingAfterBreak="0">
    <w:nsid w:val="4D672BC4"/>
    <w:multiLevelType w:val="hybridMultilevel"/>
    <w:tmpl w:val="1642258E"/>
    <w:lvl w:ilvl="0" w:tplc="0409000F">
      <w:start w:val="1"/>
      <w:numFmt w:val="decimal"/>
      <w:lvlText w:val="%1."/>
      <w:lvlJc w:val="left"/>
      <w:pPr>
        <w:tabs>
          <w:tab w:val="num" w:pos="2988"/>
        </w:tabs>
        <w:ind w:left="2988" w:hanging="360"/>
      </w:pPr>
    </w:lvl>
    <w:lvl w:ilvl="1" w:tplc="04090001">
      <w:start w:val="1"/>
      <w:numFmt w:val="bullet"/>
      <w:lvlText w:val=""/>
      <w:lvlJc w:val="left"/>
      <w:pPr>
        <w:tabs>
          <w:tab w:val="num" w:pos="3708"/>
        </w:tabs>
        <w:ind w:left="3708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4428"/>
        </w:tabs>
        <w:ind w:left="442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148"/>
        </w:tabs>
        <w:ind w:left="514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868"/>
        </w:tabs>
        <w:ind w:left="586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588"/>
        </w:tabs>
        <w:ind w:left="65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08"/>
        </w:tabs>
        <w:ind w:left="73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028"/>
        </w:tabs>
        <w:ind w:left="80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748"/>
        </w:tabs>
        <w:ind w:left="8748" w:hanging="180"/>
      </w:pPr>
    </w:lvl>
  </w:abstractNum>
  <w:abstractNum w:abstractNumId="91" w15:restartNumberingAfterBreak="0">
    <w:nsid w:val="4E247287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92" w15:restartNumberingAfterBreak="0">
    <w:nsid w:val="4E901F8A"/>
    <w:multiLevelType w:val="hybridMultilevel"/>
    <w:tmpl w:val="347869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4E9A3C46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4" w15:restartNumberingAfterBreak="0">
    <w:nsid w:val="4F3A1B96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95" w15:restartNumberingAfterBreak="0">
    <w:nsid w:val="4F7F6EC6"/>
    <w:multiLevelType w:val="hybridMultilevel"/>
    <w:tmpl w:val="C3C00F56"/>
    <w:lvl w:ilvl="0" w:tplc="94200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63147E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3CE0C4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2342E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07BAD5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FD6CC6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2BDAD9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8940ED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4EF6AF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96" w15:restartNumberingAfterBreak="0">
    <w:nsid w:val="50F630C4"/>
    <w:multiLevelType w:val="hybridMultilevel"/>
    <w:tmpl w:val="1B0878E2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97" w15:restartNumberingAfterBreak="0">
    <w:nsid w:val="511A1C0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8" w15:restartNumberingAfterBreak="0">
    <w:nsid w:val="52AF4226"/>
    <w:multiLevelType w:val="hybridMultilevel"/>
    <w:tmpl w:val="BECC15BA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99" w15:restartNumberingAfterBreak="0">
    <w:nsid w:val="540D3B8C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00" w15:restartNumberingAfterBreak="0">
    <w:nsid w:val="54D24CC6"/>
    <w:multiLevelType w:val="hybridMultilevel"/>
    <w:tmpl w:val="01A803A4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01" w15:restartNumberingAfterBreak="0">
    <w:nsid w:val="55961263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02" w15:restartNumberingAfterBreak="0">
    <w:nsid w:val="573674D7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03" w15:restartNumberingAfterBreak="0">
    <w:nsid w:val="5A3D296F"/>
    <w:multiLevelType w:val="hybridMultilevel"/>
    <w:tmpl w:val="A5A40BD0"/>
    <w:lvl w:ilvl="0" w:tplc="ACE67B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926CA8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861092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15DE24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F112FC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2876B5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4B2080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3750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68DC5D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104" w15:restartNumberingAfterBreak="0">
    <w:nsid w:val="5AF23B04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05" w15:restartNumberingAfterBreak="0">
    <w:nsid w:val="5B05226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6" w15:restartNumberingAfterBreak="0">
    <w:nsid w:val="5B355AE0"/>
    <w:multiLevelType w:val="hybridMultilevel"/>
    <w:tmpl w:val="3D5C5868"/>
    <w:lvl w:ilvl="0" w:tplc="11A67C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BA8E72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DB18C0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718A50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BBE284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34A065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0FBA95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DF0A3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CE9CC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107" w15:restartNumberingAfterBreak="0">
    <w:nsid w:val="5C696B06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08" w15:restartNumberingAfterBreak="0">
    <w:nsid w:val="5DA72844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09" w15:restartNumberingAfterBreak="0">
    <w:nsid w:val="5DC2267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0" w15:restartNumberingAfterBreak="0">
    <w:nsid w:val="5F557BE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1" w15:restartNumberingAfterBreak="0">
    <w:nsid w:val="5F8F3F16"/>
    <w:multiLevelType w:val="hybridMultilevel"/>
    <w:tmpl w:val="DD686CDA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12" w15:restartNumberingAfterBreak="0">
    <w:nsid w:val="5FF33136"/>
    <w:multiLevelType w:val="singleLevel"/>
    <w:tmpl w:val="4D10B9FA"/>
    <w:lvl w:ilvl="0">
      <w:start w:val="1"/>
      <w:numFmt w:val="bullet"/>
      <w:pStyle w:val="BidyTextbullet"/>
      <w:lvlText w:val=""/>
      <w:lvlJc w:val="left"/>
      <w:pPr>
        <w:tabs>
          <w:tab w:val="num" w:pos="360"/>
        </w:tabs>
        <w:ind w:left="142" w:hanging="142"/>
      </w:pPr>
      <w:rPr>
        <w:rFonts w:ascii="Wingdings" w:hAnsi="Wingdings" w:hint="default"/>
      </w:rPr>
    </w:lvl>
  </w:abstractNum>
  <w:abstractNum w:abstractNumId="113" w15:restartNumberingAfterBreak="0">
    <w:nsid w:val="5FF74A9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4" w15:restartNumberingAfterBreak="0">
    <w:nsid w:val="60380705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15" w15:restartNumberingAfterBreak="0">
    <w:nsid w:val="618B63FD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6" w15:restartNumberingAfterBreak="0">
    <w:nsid w:val="61DB55AB"/>
    <w:multiLevelType w:val="hybridMultilevel"/>
    <w:tmpl w:val="B0765448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17" w15:restartNumberingAfterBreak="0">
    <w:nsid w:val="63DB1D77"/>
    <w:multiLevelType w:val="hybridMultilevel"/>
    <w:tmpl w:val="1CF43176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18" w15:restartNumberingAfterBreak="0">
    <w:nsid w:val="680D78B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9" w15:restartNumberingAfterBreak="0">
    <w:nsid w:val="683D314D"/>
    <w:multiLevelType w:val="hybridMultilevel"/>
    <w:tmpl w:val="3FEE1F56"/>
    <w:lvl w:ilvl="0" w:tplc="A878B6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C9B26042">
      <w:start w:val="14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3AD43D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223A4F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A83A67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E64A5F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8ECA3D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333004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BF92C0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120" w15:restartNumberingAfterBreak="0">
    <w:nsid w:val="68543281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1" w15:restartNumberingAfterBreak="0">
    <w:nsid w:val="68781CA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2" w15:restartNumberingAfterBreak="0">
    <w:nsid w:val="69AC3506"/>
    <w:multiLevelType w:val="hybridMultilevel"/>
    <w:tmpl w:val="B232B59E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23" w15:restartNumberingAfterBreak="0">
    <w:nsid w:val="6A353E2D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24" w15:restartNumberingAfterBreak="0">
    <w:nsid w:val="6BE621AD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5" w15:restartNumberingAfterBreak="0">
    <w:nsid w:val="6C147768"/>
    <w:multiLevelType w:val="hybridMultilevel"/>
    <w:tmpl w:val="293415C0"/>
    <w:lvl w:ilvl="0" w:tplc="0409000F">
      <w:start w:val="1"/>
      <w:numFmt w:val="decimal"/>
      <w:lvlText w:val="%1."/>
      <w:lvlJc w:val="left"/>
      <w:pPr>
        <w:tabs>
          <w:tab w:val="num" w:pos="2988"/>
        </w:tabs>
        <w:ind w:left="298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708"/>
        </w:tabs>
        <w:ind w:left="370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428"/>
        </w:tabs>
        <w:ind w:left="442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148"/>
        </w:tabs>
        <w:ind w:left="514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868"/>
        </w:tabs>
        <w:ind w:left="586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588"/>
        </w:tabs>
        <w:ind w:left="65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08"/>
        </w:tabs>
        <w:ind w:left="73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028"/>
        </w:tabs>
        <w:ind w:left="80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748"/>
        </w:tabs>
        <w:ind w:left="8748" w:hanging="180"/>
      </w:pPr>
    </w:lvl>
  </w:abstractNum>
  <w:abstractNum w:abstractNumId="126" w15:restartNumberingAfterBreak="0">
    <w:nsid w:val="6D1209FF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27" w15:restartNumberingAfterBreak="0">
    <w:nsid w:val="6DF94635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28" w15:restartNumberingAfterBreak="0">
    <w:nsid w:val="6F376D6C"/>
    <w:multiLevelType w:val="singleLevel"/>
    <w:tmpl w:val="17B870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9" w15:restartNumberingAfterBreak="0">
    <w:nsid w:val="6FCF22FE"/>
    <w:multiLevelType w:val="singleLevel"/>
    <w:tmpl w:val="4030C7B2"/>
    <w:lvl w:ilvl="0">
      <w:start w:val="1"/>
      <w:numFmt w:val="decimal"/>
      <w:pStyle w:val="Numberedpara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0" w15:restartNumberingAfterBreak="0">
    <w:nsid w:val="70844B8F"/>
    <w:multiLevelType w:val="hybridMultilevel"/>
    <w:tmpl w:val="D73EFF5E"/>
    <w:lvl w:ilvl="0" w:tplc="76DC64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E76E2C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475E4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186E73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75605E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678AA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760AF5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DDD240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5108EF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131" w15:restartNumberingAfterBreak="0">
    <w:nsid w:val="71214045"/>
    <w:multiLevelType w:val="hybridMultilevel"/>
    <w:tmpl w:val="A378A22A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32" w15:restartNumberingAfterBreak="0">
    <w:nsid w:val="712C078F"/>
    <w:multiLevelType w:val="hybridMultilevel"/>
    <w:tmpl w:val="3F8EBF5E"/>
    <w:lvl w:ilvl="0" w:tplc="2A882F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6994CA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DA7C47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4A96DF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42BA2E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CD3E46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647694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707019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A0BAA4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133" w15:restartNumberingAfterBreak="0">
    <w:nsid w:val="71EA5C34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34" w15:restartNumberingAfterBreak="0">
    <w:nsid w:val="729E63BF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35" w15:restartNumberingAfterBreak="0">
    <w:nsid w:val="74123510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6" w15:restartNumberingAfterBreak="0">
    <w:nsid w:val="747326BF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37" w15:restartNumberingAfterBreak="0">
    <w:nsid w:val="75550101"/>
    <w:multiLevelType w:val="hybridMultilevel"/>
    <w:tmpl w:val="5FBC2F9A"/>
    <w:lvl w:ilvl="0" w:tplc="6C205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874CDD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A628F9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2878EC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E4FAD4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A6360A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A7C0EE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121647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7DCA21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138" w15:restartNumberingAfterBreak="0">
    <w:nsid w:val="759700EF"/>
    <w:multiLevelType w:val="hybridMultilevel"/>
    <w:tmpl w:val="EEC0D2A8"/>
    <w:lvl w:ilvl="0" w:tplc="2842B1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Eurostile" w:hAnsi="Eurostile" w:hint="default"/>
      </w:rPr>
    </w:lvl>
    <w:lvl w:ilvl="1" w:tplc="27507A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Eurostile" w:hAnsi="Eurostile" w:hint="default"/>
      </w:rPr>
    </w:lvl>
    <w:lvl w:ilvl="2" w:tplc="77AC95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Eurostile" w:hAnsi="Eurostile" w:hint="default"/>
      </w:rPr>
    </w:lvl>
    <w:lvl w:ilvl="3" w:tplc="B56A4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Eurostile" w:hAnsi="Eurostile" w:hint="default"/>
      </w:rPr>
    </w:lvl>
    <w:lvl w:ilvl="4" w:tplc="16E0FE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Eurostile" w:hAnsi="Eurostile" w:hint="default"/>
      </w:rPr>
    </w:lvl>
    <w:lvl w:ilvl="5" w:tplc="C5A4BA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Eurostile" w:hAnsi="Eurostile" w:hint="default"/>
      </w:rPr>
    </w:lvl>
    <w:lvl w:ilvl="6" w:tplc="60B687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Eurostile" w:hAnsi="Eurostile" w:hint="default"/>
      </w:rPr>
    </w:lvl>
    <w:lvl w:ilvl="7" w:tplc="1F7E6C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Eurostile" w:hAnsi="Eurostile" w:hint="default"/>
      </w:rPr>
    </w:lvl>
    <w:lvl w:ilvl="8" w:tplc="675A80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Eurostile" w:hAnsi="Eurostile" w:hint="default"/>
      </w:rPr>
    </w:lvl>
  </w:abstractNum>
  <w:abstractNum w:abstractNumId="139" w15:restartNumberingAfterBreak="0">
    <w:nsid w:val="75BC08B8"/>
    <w:multiLevelType w:val="hybridMultilevel"/>
    <w:tmpl w:val="42F8A9FC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40" w15:restartNumberingAfterBreak="0">
    <w:nsid w:val="77571C5D"/>
    <w:multiLevelType w:val="hybridMultilevel"/>
    <w:tmpl w:val="9BDA73E2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41" w15:restartNumberingAfterBreak="0">
    <w:nsid w:val="78356E44"/>
    <w:multiLevelType w:val="hybridMultilevel"/>
    <w:tmpl w:val="EFD2025E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42" w15:restartNumberingAfterBreak="0">
    <w:nsid w:val="785A6A9C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43" w15:restartNumberingAfterBreak="0">
    <w:nsid w:val="78AD60E7"/>
    <w:multiLevelType w:val="hybridMultilevel"/>
    <w:tmpl w:val="B5FCFC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7965589F"/>
    <w:multiLevelType w:val="hybridMultilevel"/>
    <w:tmpl w:val="41C0ADE4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45" w15:restartNumberingAfterBreak="0">
    <w:nsid w:val="7A584C52"/>
    <w:multiLevelType w:val="hybridMultilevel"/>
    <w:tmpl w:val="6A52662A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46" w15:restartNumberingAfterBreak="0">
    <w:nsid w:val="7ADD33CE"/>
    <w:multiLevelType w:val="hybridMultilevel"/>
    <w:tmpl w:val="42EA94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7AFE33FA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48" w15:restartNumberingAfterBreak="0">
    <w:nsid w:val="7BC509F8"/>
    <w:multiLevelType w:val="hybridMultilevel"/>
    <w:tmpl w:val="4C76D208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149" w15:restartNumberingAfterBreak="0">
    <w:nsid w:val="7D795817"/>
    <w:multiLevelType w:val="hybridMultilevel"/>
    <w:tmpl w:val="8494B8BA"/>
    <w:lvl w:ilvl="0" w:tplc="0409000F">
      <w:start w:val="1"/>
      <w:numFmt w:val="decimal"/>
      <w:lvlText w:val="%1."/>
      <w:lvlJc w:val="left"/>
      <w:pPr>
        <w:tabs>
          <w:tab w:val="num" w:pos="2988"/>
        </w:tabs>
        <w:ind w:left="298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708"/>
        </w:tabs>
        <w:ind w:left="370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428"/>
        </w:tabs>
        <w:ind w:left="442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148"/>
        </w:tabs>
        <w:ind w:left="514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868"/>
        </w:tabs>
        <w:ind w:left="586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588"/>
        </w:tabs>
        <w:ind w:left="65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08"/>
        </w:tabs>
        <w:ind w:left="73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028"/>
        </w:tabs>
        <w:ind w:left="80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748"/>
        </w:tabs>
        <w:ind w:left="8748" w:hanging="180"/>
      </w:pPr>
    </w:lvl>
  </w:abstractNum>
  <w:abstractNum w:abstractNumId="150" w15:restartNumberingAfterBreak="0">
    <w:nsid w:val="7DDB214B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151" w15:restartNumberingAfterBreak="0">
    <w:nsid w:val="7DFF6A82"/>
    <w:multiLevelType w:val="singleLevel"/>
    <w:tmpl w:val="B44E8706"/>
    <w:lvl w:ilvl="0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num w:numId="1" w16cid:durableId="1914076188">
    <w:abstractNumId w:val="9"/>
  </w:num>
  <w:num w:numId="2" w16cid:durableId="136805853">
    <w:abstractNumId w:val="7"/>
  </w:num>
  <w:num w:numId="3" w16cid:durableId="1828814072">
    <w:abstractNumId w:val="6"/>
  </w:num>
  <w:num w:numId="4" w16cid:durableId="361514375">
    <w:abstractNumId w:val="5"/>
  </w:num>
  <w:num w:numId="5" w16cid:durableId="2084519368">
    <w:abstractNumId w:val="4"/>
  </w:num>
  <w:num w:numId="6" w16cid:durableId="1836072709">
    <w:abstractNumId w:val="8"/>
  </w:num>
  <w:num w:numId="7" w16cid:durableId="1738892100">
    <w:abstractNumId w:val="3"/>
  </w:num>
  <w:num w:numId="8" w16cid:durableId="2088964500">
    <w:abstractNumId w:val="2"/>
  </w:num>
  <w:num w:numId="9" w16cid:durableId="160314298">
    <w:abstractNumId w:val="1"/>
  </w:num>
  <w:num w:numId="10" w16cid:durableId="744453250">
    <w:abstractNumId w:val="0"/>
  </w:num>
  <w:num w:numId="11" w16cid:durableId="1677732640">
    <w:abstractNumId w:val="9"/>
  </w:num>
  <w:num w:numId="12" w16cid:durableId="451947889">
    <w:abstractNumId w:val="7"/>
  </w:num>
  <w:num w:numId="13" w16cid:durableId="346297004">
    <w:abstractNumId w:val="6"/>
  </w:num>
  <w:num w:numId="14" w16cid:durableId="283195786">
    <w:abstractNumId w:val="5"/>
  </w:num>
  <w:num w:numId="15" w16cid:durableId="419376768">
    <w:abstractNumId w:val="4"/>
  </w:num>
  <w:num w:numId="16" w16cid:durableId="700202249">
    <w:abstractNumId w:val="8"/>
  </w:num>
  <w:num w:numId="17" w16cid:durableId="1112046564">
    <w:abstractNumId w:val="3"/>
  </w:num>
  <w:num w:numId="18" w16cid:durableId="990862232">
    <w:abstractNumId w:val="2"/>
  </w:num>
  <w:num w:numId="19" w16cid:durableId="520313477">
    <w:abstractNumId w:val="1"/>
  </w:num>
  <w:num w:numId="20" w16cid:durableId="1582059977">
    <w:abstractNumId w:val="0"/>
  </w:num>
  <w:num w:numId="21" w16cid:durableId="1689942626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2" w16cid:durableId="1226452298">
    <w:abstractNumId w:val="68"/>
  </w:num>
  <w:num w:numId="23" w16cid:durableId="889263568">
    <w:abstractNumId w:val="102"/>
  </w:num>
  <w:num w:numId="24" w16cid:durableId="167142585">
    <w:abstractNumId w:val="40"/>
  </w:num>
  <w:num w:numId="25" w16cid:durableId="1346396890">
    <w:abstractNumId w:val="126"/>
  </w:num>
  <w:num w:numId="26" w16cid:durableId="132218573">
    <w:abstractNumId w:val="147"/>
  </w:num>
  <w:num w:numId="27" w16cid:durableId="1428307063">
    <w:abstractNumId w:val="70"/>
  </w:num>
  <w:num w:numId="28" w16cid:durableId="1814061581">
    <w:abstractNumId w:val="52"/>
  </w:num>
  <w:num w:numId="29" w16cid:durableId="1565529870">
    <w:abstractNumId w:val="63"/>
  </w:num>
  <w:num w:numId="30" w16cid:durableId="861549912">
    <w:abstractNumId w:val="50"/>
  </w:num>
  <w:num w:numId="31" w16cid:durableId="776678778">
    <w:abstractNumId w:val="84"/>
  </w:num>
  <w:num w:numId="32" w16cid:durableId="1705981178">
    <w:abstractNumId w:val="101"/>
  </w:num>
  <w:num w:numId="33" w16cid:durableId="380907273">
    <w:abstractNumId w:val="108"/>
  </w:num>
  <w:num w:numId="34" w16cid:durableId="499740868">
    <w:abstractNumId w:val="20"/>
  </w:num>
  <w:num w:numId="35" w16cid:durableId="1582715487">
    <w:abstractNumId w:val="151"/>
  </w:num>
  <w:num w:numId="36" w16cid:durableId="1589118114">
    <w:abstractNumId w:val="107"/>
  </w:num>
  <w:num w:numId="37" w16cid:durableId="1513492929">
    <w:abstractNumId w:val="136"/>
  </w:num>
  <w:num w:numId="38" w16cid:durableId="1156071493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39" w16cid:durableId="1709641152">
    <w:abstractNumId w:val="127"/>
  </w:num>
  <w:num w:numId="40" w16cid:durableId="824200802">
    <w:abstractNumId w:val="27"/>
  </w:num>
  <w:num w:numId="41" w16cid:durableId="1428237376">
    <w:abstractNumId w:val="65"/>
  </w:num>
  <w:num w:numId="42" w16cid:durableId="1045645428">
    <w:abstractNumId w:val="83"/>
  </w:num>
  <w:num w:numId="43" w16cid:durableId="1569458454">
    <w:abstractNumId w:val="134"/>
  </w:num>
  <w:num w:numId="44" w16cid:durableId="1321882204">
    <w:abstractNumId w:val="123"/>
  </w:num>
  <w:num w:numId="45" w16cid:durableId="1746948191">
    <w:abstractNumId w:val="30"/>
  </w:num>
  <w:num w:numId="46" w16cid:durableId="77141107">
    <w:abstractNumId w:val="104"/>
  </w:num>
  <w:num w:numId="47" w16cid:durableId="831795329">
    <w:abstractNumId w:val="99"/>
  </w:num>
  <w:num w:numId="48" w16cid:durableId="324283814">
    <w:abstractNumId w:val="91"/>
  </w:num>
  <w:num w:numId="49" w16cid:durableId="2051612453">
    <w:abstractNumId w:val="150"/>
  </w:num>
  <w:num w:numId="50" w16cid:durableId="184250423">
    <w:abstractNumId w:val="133"/>
  </w:num>
  <w:num w:numId="51" w16cid:durableId="741024953">
    <w:abstractNumId w:val="28"/>
  </w:num>
  <w:num w:numId="52" w16cid:durableId="260114509">
    <w:abstractNumId w:val="72"/>
  </w:num>
  <w:num w:numId="53" w16cid:durableId="849680552">
    <w:abstractNumId w:val="79"/>
  </w:num>
  <w:num w:numId="54" w16cid:durableId="176620969">
    <w:abstractNumId w:val="32"/>
  </w:num>
  <w:num w:numId="55" w16cid:durableId="1267737969">
    <w:abstractNumId w:val="73"/>
  </w:num>
  <w:num w:numId="56" w16cid:durableId="221795760">
    <w:abstractNumId w:val="94"/>
  </w:num>
  <w:num w:numId="57" w16cid:durableId="202596765">
    <w:abstractNumId w:val="26"/>
  </w:num>
  <w:num w:numId="58" w16cid:durableId="535966717">
    <w:abstractNumId w:val="114"/>
  </w:num>
  <w:num w:numId="59" w16cid:durableId="844633931">
    <w:abstractNumId w:val="142"/>
  </w:num>
  <w:num w:numId="60" w16cid:durableId="1385637232">
    <w:abstractNumId w:val="78"/>
  </w:num>
  <w:num w:numId="61" w16cid:durableId="1660228093">
    <w:abstractNumId w:val="75"/>
  </w:num>
  <w:num w:numId="62" w16cid:durableId="939994521">
    <w:abstractNumId w:val="41"/>
  </w:num>
  <w:num w:numId="63" w16cid:durableId="208675506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64" w16cid:durableId="2113238969">
    <w:abstractNumId w:val="45"/>
  </w:num>
  <w:num w:numId="65" w16cid:durableId="1380545498">
    <w:abstractNumId w:val="58"/>
  </w:num>
  <w:num w:numId="66" w16cid:durableId="1121268164">
    <w:abstractNumId w:val="76"/>
  </w:num>
  <w:num w:numId="67" w16cid:durableId="1719893961">
    <w:abstractNumId w:val="109"/>
  </w:num>
  <w:num w:numId="68" w16cid:durableId="657458527">
    <w:abstractNumId w:val="124"/>
  </w:num>
  <w:num w:numId="69" w16cid:durableId="1213421932">
    <w:abstractNumId w:val="62"/>
  </w:num>
  <w:num w:numId="70" w16cid:durableId="1458252826">
    <w:abstractNumId w:val="42"/>
  </w:num>
  <w:num w:numId="71" w16cid:durableId="660159073">
    <w:abstractNumId w:val="110"/>
  </w:num>
  <w:num w:numId="72" w16cid:durableId="1695686352">
    <w:abstractNumId w:val="21"/>
  </w:num>
  <w:num w:numId="73" w16cid:durableId="1081949229">
    <w:abstractNumId w:val="89"/>
  </w:num>
  <w:num w:numId="74" w16cid:durableId="106301918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75" w16cid:durableId="1936086319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76" w16cid:durableId="66613372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77" w16cid:durableId="207592554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78" w16cid:durableId="2024626847">
    <w:abstractNumId w:val="71"/>
  </w:num>
  <w:num w:numId="79" w16cid:durableId="1163199508">
    <w:abstractNumId w:val="121"/>
  </w:num>
  <w:num w:numId="80" w16cid:durableId="601306221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81" w16cid:durableId="188790927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2" w16cid:durableId="212600221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3" w16cid:durableId="1160852021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84" w16cid:durableId="176272393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5" w16cid:durableId="86359648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6" w16cid:durableId="983465961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87" w16cid:durableId="190626210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8" w16cid:durableId="102016119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89" w16cid:durableId="315647452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0" w16cid:durableId="168725177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91" w16cid:durableId="40102214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92" w16cid:durableId="207493655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3" w16cid:durableId="20167333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94" w16cid:durableId="97322162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95" w16cid:durableId="251085381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6" w16cid:durableId="37126780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97" w16cid:durableId="84740552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98" w16cid:durableId="1385374154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9" w16cid:durableId="1933588545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00" w16cid:durableId="111995638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01" w16cid:durableId="1761751356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02" w16cid:durableId="211342840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03" w16cid:durableId="18776711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04" w16cid:durableId="965627538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05" w16cid:durableId="202763491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06" w16cid:durableId="49966464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07" w16cid:durableId="2143570877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08" w16cid:durableId="153211268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09" w16cid:durableId="1950041959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10" w16cid:durableId="223370752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11" w16cid:durableId="186616620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12" w16cid:durableId="156514527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13" w16cid:durableId="67774153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14" w16cid:durableId="77969068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15" w16cid:durableId="115005522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16" w16cid:durableId="1189367298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17" w16cid:durableId="148454380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18" w16cid:durableId="140024925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19" w16cid:durableId="603810067">
    <w:abstractNumId w:val="36"/>
  </w:num>
  <w:num w:numId="120" w16cid:durableId="1341541558">
    <w:abstractNumId w:val="97"/>
  </w:num>
  <w:num w:numId="121" w16cid:durableId="933131845">
    <w:abstractNumId w:val="9"/>
  </w:num>
  <w:num w:numId="122" w16cid:durableId="408698755">
    <w:abstractNumId w:val="7"/>
  </w:num>
  <w:num w:numId="123" w16cid:durableId="1080374730">
    <w:abstractNumId w:val="6"/>
  </w:num>
  <w:num w:numId="124" w16cid:durableId="1040667591">
    <w:abstractNumId w:val="5"/>
  </w:num>
  <w:num w:numId="125" w16cid:durableId="1296376483">
    <w:abstractNumId w:val="4"/>
  </w:num>
  <w:num w:numId="126" w16cid:durableId="22558489">
    <w:abstractNumId w:val="8"/>
  </w:num>
  <w:num w:numId="127" w16cid:durableId="111440249">
    <w:abstractNumId w:val="3"/>
  </w:num>
  <w:num w:numId="128" w16cid:durableId="111091876">
    <w:abstractNumId w:val="2"/>
  </w:num>
  <w:num w:numId="129" w16cid:durableId="1590460327">
    <w:abstractNumId w:val="1"/>
  </w:num>
  <w:num w:numId="130" w16cid:durableId="1855262979">
    <w:abstractNumId w:val="0"/>
  </w:num>
  <w:num w:numId="131" w16cid:durableId="1168903973">
    <w:abstractNumId w:val="23"/>
  </w:num>
  <w:num w:numId="132" w16cid:durableId="776676808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33" w16cid:durableId="646016804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4" w16cid:durableId="209389015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5" w16cid:durableId="916595184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36" w16cid:durableId="43964681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7" w16cid:durableId="136146746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38" w16cid:durableId="65808099">
    <w:abstractNumId w:val="53"/>
  </w:num>
  <w:num w:numId="139" w16cid:durableId="348455860">
    <w:abstractNumId w:val="135"/>
  </w:num>
  <w:num w:numId="140" w16cid:durableId="1251545247">
    <w:abstractNumId w:val="115"/>
  </w:num>
  <w:num w:numId="141" w16cid:durableId="1208296746">
    <w:abstractNumId w:val="38"/>
  </w:num>
  <w:num w:numId="142" w16cid:durableId="1801875943">
    <w:abstractNumId w:val="88"/>
  </w:num>
  <w:num w:numId="143" w16cid:durableId="1874272255">
    <w:abstractNumId w:val="34"/>
  </w:num>
  <w:num w:numId="144" w16cid:durableId="846401574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45" w16cid:durableId="847867821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46" w16cid:durableId="35615357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47" w16cid:durableId="1155025949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48" w16cid:durableId="864438767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49" w16cid:durableId="20764728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50" w16cid:durableId="1808158357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51" w16cid:durableId="1874685658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52" w16cid:durableId="33163160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53" w16cid:durableId="1999531586">
    <w:abstractNumId w:val="1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54" w16cid:durableId="56283615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55" w16cid:durableId="244999703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156" w16cid:durableId="1116176103">
    <w:abstractNumId w:val="13"/>
  </w:num>
  <w:num w:numId="157" w16cid:durableId="812060432">
    <w:abstractNumId w:val="31"/>
  </w:num>
  <w:num w:numId="158" w16cid:durableId="176430540">
    <w:abstractNumId w:val="49"/>
  </w:num>
  <w:num w:numId="159" w16cid:durableId="1279023702">
    <w:abstractNumId w:val="17"/>
  </w:num>
  <w:num w:numId="160" w16cid:durableId="1583488314">
    <w:abstractNumId w:val="120"/>
  </w:num>
  <w:num w:numId="161" w16cid:durableId="61611119">
    <w:abstractNumId w:val="77"/>
  </w:num>
  <w:num w:numId="162" w16cid:durableId="62290267">
    <w:abstractNumId w:val="61"/>
  </w:num>
  <w:num w:numId="163" w16cid:durableId="1516384792">
    <w:abstractNumId w:val="51"/>
  </w:num>
  <w:num w:numId="164" w16cid:durableId="21981318">
    <w:abstractNumId w:val="122"/>
  </w:num>
  <w:num w:numId="165" w16cid:durableId="487327271">
    <w:abstractNumId w:val="24"/>
  </w:num>
  <w:num w:numId="166" w16cid:durableId="957029735">
    <w:abstractNumId w:val="145"/>
  </w:num>
  <w:num w:numId="167" w16cid:durableId="646320142">
    <w:abstractNumId w:val="140"/>
  </w:num>
  <w:num w:numId="168" w16cid:durableId="476920180">
    <w:abstractNumId w:val="16"/>
  </w:num>
  <w:num w:numId="169" w16cid:durableId="1535801919">
    <w:abstractNumId w:val="67"/>
  </w:num>
  <w:num w:numId="170" w16cid:durableId="181433273">
    <w:abstractNumId w:val="14"/>
  </w:num>
  <w:num w:numId="171" w16cid:durableId="1344748760">
    <w:abstractNumId w:val="33"/>
  </w:num>
  <w:num w:numId="172" w16cid:durableId="1773283885">
    <w:abstractNumId w:val="139"/>
  </w:num>
  <w:num w:numId="173" w16cid:durableId="800733508">
    <w:abstractNumId w:val="57"/>
  </w:num>
  <w:num w:numId="174" w16cid:durableId="942298197">
    <w:abstractNumId w:val="35"/>
  </w:num>
  <w:num w:numId="175" w16cid:durableId="40595439">
    <w:abstractNumId w:val="85"/>
  </w:num>
  <w:num w:numId="176" w16cid:durableId="1663385766">
    <w:abstractNumId w:val="86"/>
  </w:num>
  <w:num w:numId="177" w16cid:durableId="1883706911">
    <w:abstractNumId w:val="100"/>
  </w:num>
  <w:num w:numId="178" w16cid:durableId="1326057053">
    <w:abstractNumId w:val="111"/>
  </w:num>
  <w:num w:numId="179" w16cid:durableId="1179277103">
    <w:abstractNumId w:val="59"/>
  </w:num>
  <w:num w:numId="180" w16cid:durableId="2089501184">
    <w:abstractNumId w:val="15"/>
  </w:num>
  <w:num w:numId="181" w16cid:durableId="886187923">
    <w:abstractNumId w:val="90"/>
  </w:num>
  <w:num w:numId="182" w16cid:durableId="1893300315">
    <w:abstractNumId w:val="125"/>
  </w:num>
  <w:num w:numId="183" w16cid:durableId="132721643">
    <w:abstractNumId w:val="117"/>
  </w:num>
  <w:num w:numId="184" w16cid:durableId="510922332">
    <w:abstractNumId w:val="149"/>
  </w:num>
  <w:num w:numId="185" w16cid:durableId="564724592">
    <w:abstractNumId w:val="98"/>
  </w:num>
  <w:num w:numId="186" w16cid:durableId="377244885">
    <w:abstractNumId w:val="11"/>
  </w:num>
  <w:num w:numId="187" w16cid:durableId="970400302">
    <w:abstractNumId w:val="37"/>
  </w:num>
  <w:num w:numId="188" w16cid:durableId="1780757454">
    <w:abstractNumId w:val="43"/>
  </w:num>
  <w:num w:numId="189" w16cid:durableId="596980334">
    <w:abstractNumId w:val="92"/>
  </w:num>
  <w:num w:numId="190" w16cid:durableId="1828324375">
    <w:abstractNumId w:val="143"/>
  </w:num>
  <w:num w:numId="191" w16cid:durableId="165946481">
    <w:abstractNumId w:val="146"/>
  </w:num>
  <w:num w:numId="192" w16cid:durableId="730882136">
    <w:abstractNumId w:val="25"/>
  </w:num>
  <w:num w:numId="193" w16cid:durableId="1702437337">
    <w:abstractNumId w:val="82"/>
  </w:num>
  <w:num w:numId="194" w16cid:durableId="958604084">
    <w:abstractNumId w:val="60"/>
  </w:num>
  <w:num w:numId="195" w16cid:durableId="851841411">
    <w:abstractNumId w:val="131"/>
  </w:num>
  <w:num w:numId="196" w16cid:durableId="1972708456">
    <w:abstractNumId w:val="46"/>
  </w:num>
  <w:num w:numId="197" w16cid:durableId="1409233453">
    <w:abstractNumId w:val="19"/>
  </w:num>
  <w:num w:numId="198" w16cid:durableId="515578754">
    <w:abstractNumId w:val="141"/>
  </w:num>
  <w:num w:numId="199" w16cid:durableId="2117556236">
    <w:abstractNumId w:val="96"/>
  </w:num>
  <w:num w:numId="200" w16cid:durableId="2111317330">
    <w:abstractNumId w:val="81"/>
  </w:num>
  <w:num w:numId="201" w16cid:durableId="1683316568">
    <w:abstractNumId w:val="47"/>
  </w:num>
  <w:num w:numId="202" w16cid:durableId="34744327">
    <w:abstractNumId w:val="56"/>
  </w:num>
  <w:num w:numId="203" w16cid:durableId="1130438415">
    <w:abstractNumId w:val="119"/>
  </w:num>
  <w:num w:numId="204" w16cid:durableId="1091512904">
    <w:abstractNumId w:val="66"/>
  </w:num>
  <w:num w:numId="205" w16cid:durableId="958800663">
    <w:abstractNumId w:val="22"/>
  </w:num>
  <w:num w:numId="206" w16cid:durableId="1949506299">
    <w:abstractNumId w:val="103"/>
  </w:num>
  <w:num w:numId="207" w16cid:durableId="1315135916">
    <w:abstractNumId w:val="64"/>
  </w:num>
  <w:num w:numId="208" w16cid:durableId="1366171906">
    <w:abstractNumId w:val="138"/>
  </w:num>
  <w:num w:numId="209" w16cid:durableId="228813550">
    <w:abstractNumId w:val="48"/>
  </w:num>
  <w:num w:numId="210" w16cid:durableId="2053915116">
    <w:abstractNumId w:val="29"/>
  </w:num>
  <w:num w:numId="211" w16cid:durableId="1184592244">
    <w:abstractNumId w:val="106"/>
  </w:num>
  <w:num w:numId="212" w16cid:durableId="1007319520">
    <w:abstractNumId w:val="39"/>
  </w:num>
  <w:num w:numId="213" w16cid:durableId="1412462433">
    <w:abstractNumId w:val="132"/>
  </w:num>
  <w:num w:numId="214" w16cid:durableId="532037430">
    <w:abstractNumId w:val="95"/>
  </w:num>
  <w:num w:numId="215" w16cid:durableId="947195404">
    <w:abstractNumId w:val="80"/>
  </w:num>
  <w:num w:numId="216" w16cid:durableId="79838014">
    <w:abstractNumId w:val="130"/>
  </w:num>
  <w:num w:numId="217" w16cid:durableId="1891066489">
    <w:abstractNumId w:val="137"/>
  </w:num>
  <w:num w:numId="218" w16cid:durableId="107431537">
    <w:abstractNumId w:val="44"/>
  </w:num>
  <w:num w:numId="219" w16cid:durableId="339234903">
    <w:abstractNumId w:val="148"/>
  </w:num>
  <w:num w:numId="220" w16cid:durableId="1730374609">
    <w:abstractNumId w:val="128"/>
  </w:num>
  <w:num w:numId="221" w16cid:durableId="136533292">
    <w:abstractNumId w:val="129"/>
  </w:num>
  <w:num w:numId="222" w16cid:durableId="1099446516">
    <w:abstractNumId w:val="113"/>
  </w:num>
  <w:num w:numId="223" w16cid:durableId="804155980">
    <w:abstractNumId w:val="93"/>
  </w:num>
  <w:num w:numId="224" w16cid:durableId="207449841">
    <w:abstractNumId w:val="74"/>
  </w:num>
  <w:num w:numId="225" w16cid:durableId="1925064839">
    <w:abstractNumId w:val="18"/>
  </w:num>
  <w:num w:numId="226" w16cid:durableId="117258483">
    <w:abstractNumId w:val="105"/>
  </w:num>
  <w:num w:numId="227" w16cid:durableId="2143887280">
    <w:abstractNumId w:val="12"/>
  </w:num>
  <w:num w:numId="228" w16cid:durableId="1272280326">
    <w:abstractNumId w:val="69"/>
  </w:num>
  <w:num w:numId="229" w16cid:durableId="709375717">
    <w:abstractNumId w:val="55"/>
  </w:num>
  <w:num w:numId="230" w16cid:durableId="511188343">
    <w:abstractNumId w:val="87"/>
  </w:num>
  <w:num w:numId="231" w16cid:durableId="85156472">
    <w:abstractNumId w:val="118"/>
  </w:num>
  <w:num w:numId="232" w16cid:durableId="1865052194">
    <w:abstractNumId w:val="112"/>
  </w:num>
  <w:num w:numId="233" w16cid:durableId="463739382">
    <w:abstractNumId w:val="144"/>
  </w:num>
  <w:num w:numId="234" w16cid:durableId="665207963">
    <w:abstractNumId w:val="116"/>
  </w:num>
  <w:num w:numId="235" w16cid:durableId="683631301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MjC2NDIzMTQzMTVX0lEKTi0uzszPAykwqgUAdVWmMiwAAAA="/>
  </w:docVars>
  <w:rsids>
    <w:rsidRoot w:val="006D0F9C"/>
    <w:rsid w:val="0000132A"/>
    <w:rsid w:val="000045CB"/>
    <w:rsid w:val="000061FD"/>
    <w:rsid w:val="00006253"/>
    <w:rsid w:val="00010A74"/>
    <w:rsid w:val="00014202"/>
    <w:rsid w:val="00016614"/>
    <w:rsid w:val="00017DAB"/>
    <w:rsid w:val="00021493"/>
    <w:rsid w:val="00026170"/>
    <w:rsid w:val="00027663"/>
    <w:rsid w:val="000278D0"/>
    <w:rsid w:val="00030621"/>
    <w:rsid w:val="00032491"/>
    <w:rsid w:val="00034D72"/>
    <w:rsid w:val="000373F2"/>
    <w:rsid w:val="000375DB"/>
    <w:rsid w:val="000522E1"/>
    <w:rsid w:val="0005567D"/>
    <w:rsid w:val="00055D3B"/>
    <w:rsid w:val="00056586"/>
    <w:rsid w:val="000568AA"/>
    <w:rsid w:val="000571E1"/>
    <w:rsid w:val="0006626C"/>
    <w:rsid w:val="0006771D"/>
    <w:rsid w:val="000677D1"/>
    <w:rsid w:val="00070FC3"/>
    <w:rsid w:val="00071403"/>
    <w:rsid w:val="00071E70"/>
    <w:rsid w:val="00073851"/>
    <w:rsid w:val="0007720E"/>
    <w:rsid w:val="00077B3B"/>
    <w:rsid w:val="00080603"/>
    <w:rsid w:val="000813B6"/>
    <w:rsid w:val="000813EB"/>
    <w:rsid w:val="00082F30"/>
    <w:rsid w:val="0008393C"/>
    <w:rsid w:val="00083BA9"/>
    <w:rsid w:val="00084A41"/>
    <w:rsid w:val="0008507F"/>
    <w:rsid w:val="00091B77"/>
    <w:rsid w:val="00091FFB"/>
    <w:rsid w:val="0009630D"/>
    <w:rsid w:val="000969FC"/>
    <w:rsid w:val="00096B43"/>
    <w:rsid w:val="000A24B0"/>
    <w:rsid w:val="000A345A"/>
    <w:rsid w:val="000A761F"/>
    <w:rsid w:val="000A7AB7"/>
    <w:rsid w:val="000B34CE"/>
    <w:rsid w:val="000B3F53"/>
    <w:rsid w:val="000B47D3"/>
    <w:rsid w:val="000B495D"/>
    <w:rsid w:val="000B7D93"/>
    <w:rsid w:val="000C0E34"/>
    <w:rsid w:val="000C4072"/>
    <w:rsid w:val="000C519B"/>
    <w:rsid w:val="000D04AE"/>
    <w:rsid w:val="000D28CC"/>
    <w:rsid w:val="000D5DB0"/>
    <w:rsid w:val="000D5E34"/>
    <w:rsid w:val="000D751A"/>
    <w:rsid w:val="000D7CBF"/>
    <w:rsid w:val="000E01DE"/>
    <w:rsid w:val="000E1629"/>
    <w:rsid w:val="000E5F87"/>
    <w:rsid w:val="000F0E2D"/>
    <w:rsid w:val="000F16FA"/>
    <w:rsid w:val="000F1DA8"/>
    <w:rsid w:val="000F2848"/>
    <w:rsid w:val="000F45A9"/>
    <w:rsid w:val="000F50B9"/>
    <w:rsid w:val="000F5C0A"/>
    <w:rsid w:val="0010337D"/>
    <w:rsid w:val="00103474"/>
    <w:rsid w:val="0010499F"/>
    <w:rsid w:val="00110824"/>
    <w:rsid w:val="00113D5A"/>
    <w:rsid w:val="00114398"/>
    <w:rsid w:val="001211B7"/>
    <w:rsid w:val="001237F0"/>
    <w:rsid w:val="00123A32"/>
    <w:rsid w:val="00130B60"/>
    <w:rsid w:val="00130F6E"/>
    <w:rsid w:val="00131CC3"/>
    <w:rsid w:val="00134218"/>
    <w:rsid w:val="001344A2"/>
    <w:rsid w:val="001346F4"/>
    <w:rsid w:val="00135C15"/>
    <w:rsid w:val="00136BA2"/>
    <w:rsid w:val="001377DC"/>
    <w:rsid w:val="00137DC3"/>
    <w:rsid w:val="00137F21"/>
    <w:rsid w:val="001400C8"/>
    <w:rsid w:val="00141A57"/>
    <w:rsid w:val="00143D1D"/>
    <w:rsid w:val="00145704"/>
    <w:rsid w:val="00146CF0"/>
    <w:rsid w:val="0015049A"/>
    <w:rsid w:val="0015503C"/>
    <w:rsid w:val="001550E6"/>
    <w:rsid w:val="00162D2F"/>
    <w:rsid w:val="001632D0"/>
    <w:rsid w:val="00174004"/>
    <w:rsid w:val="0017628A"/>
    <w:rsid w:val="00177E9D"/>
    <w:rsid w:val="00180A94"/>
    <w:rsid w:val="00183B4D"/>
    <w:rsid w:val="00183F26"/>
    <w:rsid w:val="001846AA"/>
    <w:rsid w:val="0019030D"/>
    <w:rsid w:val="00197B65"/>
    <w:rsid w:val="001A1029"/>
    <w:rsid w:val="001A2852"/>
    <w:rsid w:val="001A372F"/>
    <w:rsid w:val="001A4480"/>
    <w:rsid w:val="001A581D"/>
    <w:rsid w:val="001A6FB3"/>
    <w:rsid w:val="001B204A"/>
    <w:rsid w:val="001B5C62"/>
    <w:rsid w:val="001B5FC8"/>
    <w:rsid w:val="001B6FF4"/>
    <w:rsid w:val="001B7F4E"/>
    <w:rsid w:val="001C2389"/>
    <w:rsid w:val="001C523B"/>
    <w:rsid w:val="001D52AD"/>
    <w:rsid w:val="001D7380"/>
    <w:rsid w:val="001E13ED"/>
    <w:rsid w:val="001E1DD8"/>
    <w:rsid w:val="001E2062"/>
    <w:rsid w:val="001E4073"/>
    <w:rsid w:val="001E7BDF"/>
    <w:rsid w:val="001F0065"/>
    <w:rsid w:val="001F0077"/>
    <w:rsid w:val="001F0642"/>
    <w:rsid w:val="001F1932"/>
    <w:rsid w:val="001F3A2C"/>
    <w:rsid w:val="00200267"/>
    <w:rsid w:val="0020156B"/>
    <w:rsid w:val="002026A8"/>
    <w:rsid w:val="00212219"/>
    <w:rsid w:val="00212E26"/>
    <w:rsid w:val="0021349F"/>
    <w:rsid w:val="0021709B"/>
    <w:rsid w:val="002224ED"/>
    <w:rsid w:val="00222F50"/>
    <w:rsid w:val="00225C97"/>
    <w:rsid w:val="0023231C"/>
    <w:rsid w:val="00232956"/>
    <w:rsid w:val="00234EC5"/>
    <w:rsid w:val="002360E8"/>
    <w:rsid w:val="0023720E"/>
    <w:rsid w:val="00243AB9"/>
    <w:rsid w:val="00243D93"/>
    <w:rsid w:val="002469CA"/>
    <w:rsid w:val="002469D6"/>
    <w:rsid w:val="00254C99"/>
    <w:rsid w:val="00255D7D"/>
    <w:rsid w:val="002575DE"/>
    <w:rsid w:val="00261B32"/>
    <w:rsid w:val="00261BA4"/>
    <w:rsid w:val="00262E0D"/>
    <w:rsid w:val="00263CB6"/>
    <w:rsid w:val="00270B56"/>
    <w:rsid w:val="0027115C"/>
    <w:rsid w:val="00273291"/>
    <w:rsid w:val="00283E43"/>
    <w:rsid w:val="00285552"/>
    <w:rsid w:val="00287F69"/>
    <w:rsid w:val="002909E8"/>
    <w:rsid w:val="00291F18"/>
    <w:rsid w:val="00294765"/>
    <w:rsid w:val="002959CC"/>
    <w:rsid w:val="002A31AE"/>
    <w:rsid w:val="002A746C"/>
    <w:rsid w:val="002B4DD4"/>
    <w:rsid w:val="002B592D"/>
    <w:rsid w:val="002C0B13"/>
    <w:rsid w:val="002C416C"/>
    <w:rsid w:val="002C54F7"/>
    <w:rsid w:val="002C5D56"/>
    <w:rsid w:val="002E1BBD"/>
    <w:rsid w:val="002E1F02"/>
    <w:rsid w:val="002E3113"/>
    <w:rsid w:val="002E3909"/>
    <w:rsid w:val="002E519F"/>
    <w:rsid w:val="002E5F11"/>
    <w:rsid w:val="002E7DBD"/>
    <w:rsid w:val="002F39CF"/>
    <w:rsid w:val="00300E70"/>
    <w:rsid w:val="00300F98"/>
    <w:rsid w:val="003017C8"/>
    <w:rsid w:val="00301CD9"/>
    <w:rsid w:val="00302CE7"/>
    <w:rsid w:val="00303798"/>
    <w:rsid w:val="00310476"/>
    <w:rsid w:val="00311AC2"/>
    <w:rsid w:val="00313BD7"/>
    <w:rsid w:val="00330E32"/>
    <w:rsid w:val="00333D74"/>
    <w:rsid w:val="003344D4"/>
    <w:rsid w:val="00334644"/>
    <w:rsid w:val="003363D8"/>
    <w:rsid w:val="00344730"/>
    <w:rsid w:val="00345571"/>
    <w:rsid w:val="00345634"/>
    <w:rsid w:val="00346B12"/>
    <w:rsid w:val="0035324E"/>
    <w:rsid w:val="00354C74"/>
    <w:rsid w:val="0035671F"/>
    <w:rsid w:val="003576C9"/>
    <w:rsid w:val="00362E91"/>
    <w:rsid w:val="00365FB6"/>
    <w:rsid w:val="00367EA9"/>
    <w:rsid w:val="003735F9"/>
    <w:rsid w:val="0037518E"/>
    <w:rsid w:val="00387490"/>
    <w:rsid w:val="00397556"/>
    <w:rsid w:val="003A152D"/>
    <w:rsid w:val="003A343A"/>
    <w:rsid w:val="003A5D1A"/>
    <w:rsid w:val="003A696A"/>
    <w:rsid w:val="003B2251"/>
    <w:rsid w:val="003B2ABD"/>
    <w:rsid w:val="003B4E9B"/>
    <w:rsid w:val="003B5EFA"/>
    <w:rsid w:val="003B651D"/>
    <w:rsid w:val="003B691A"/>
    <w:rsid w:val="003C07B2"/>
    <w:rsid w:val="003C428D"/>
    <w:rsid w:val="003D0E2C"/>
    <w:rsid w:val="003D3E1D"/>
    <w:rsid w:val="003D4813"/>
    <w:rsid w:val="003E4AE2"/>
    <w:rsid w:val="003E51B7"/>
    <w:rsid w:val="003F0751"/>
    <w:rsid w:val="003F2B1A"/>
    <w:rsid w:val="003F4E95"/>
    <w:rsid w:val="003F5E68"/>
    <w:rsid w:val="004031AA"/>
    <w:rsid w:val="0040337A"/>
    <w:rsid w:val="00407206"/>
    <w:rsid w:val="004120CD"/>
    <w:rsid w:val="0041326A"/>
    <w:rsid w:val="00415512"/>
    <w:rsid w:val="00417947"/>
    <w:rsid w:val="00420716"/>
    <w:rsid w:val="004216D7"/>
    <w:rsid w:val="00421899"/>
    <w:rsid w:val="004226F4"/>
    <w:rsid w:val="00431413"/>
    <w:rsid w:val="00432888"/>
    <w:rsid w:val="00436C53"/>
    <w:rsid w:val="00437522"/>
    <w:rsid w:val="00441A61"/>
    <w:rsid w:val="00442FBF"/>
    <w:rsid w:val="00444C4D"/>
    <w:rsid w:val="00453B2F"/>
    <w:rsid w:val="0045464B"/>
    <w:rsid w:val="004618CB"/>
    <w:rsid w:val="004636F1"/>
    <w:rsid w:val="00464AE7"/>
    <w:rsid w:val="00471A89"/>
    <w:rsid w:val="00472C58"/>
    <w:rsid w:val="00475FC5"/>
    <w:rsid w:val="00477C01"/>
    <w:rsid w:val="00481A95"/>
    <w:rsid w:val="00493D90"/>
    <w:rsid w:val="00495A14"/>
    <w:rsid w:val="00495BF2"/>
    <w:rsid w:val="004976E5"/>
    <w:rsid w:val="004A07B9"/>
    <w:rsid w:val="004A0E20"/>
    <w:rsid w:val="004A3370"/>
    <w:rsid w:val="004A4373"/>
    <w:rsid w:val="004A56A2"/>
    <w:rsid w:val="004A5F8D"/>
    <w:rsid w:val="004A68E4"/>
    <w:rsid w:val="004B0FF7"/>
    <w:rsid w:val="004B149A"/>
    <w:rsid w:val="004B29E3"/>
    <w:rsid w:val="004B2DAC"/>
    <w:rsid w:val="004B374B"/>
    <w:rsid w:val="004B6829"/>
    <w:rsid w:val="004B7525"/>
    <w:rsid w:val="004C2B75"/>
    <w:rsid w:val="004D037B"/>
    <w:rsid w:val="004D0E4A"/>
    <w:rsid w:val="004E4E2F"/>
    <w:rsid w:val="004E4FC5"/>
    <w:rsid w:val="004F15B9"/>
    <w:rsid w:val="004F6213"/>
    <w:rsid w:val="004F7F3A"/>
    <w:rsid w:val="005020E8"/>
    <w:rsid w:val="005023CA"/>
    <w:rsid w:val="005033B7"/>
    <w:rsid w:val="00510926"/>
    <w:rsid w:val="005123DD"/>
    <w:rsid w:val="00512CF9"/>
    <w:rsid w:val="00513A95"/>
    <w:rsid w:val="005148B0"/>
    <w:rsid w:val="005154CB"/>
    <w:rsid w:val="005233A4"/>
    <w:rsid w:val="00526246"/>
    <w:rsid w:val="0053057F"/>
    <w:rsid w:val="005318B9"/>
    <w:rsid w:val="00533294"/>
    <w:rsid w:val="005360DA"/>
    <w:rsid w:val="005368C0"/>
    <w:rsid w:val="00536D73"/>
    <w:rsid w:val="00537D4F"/>
    <w:rsid w:val="00540B64"/>
    <w:rsid w:val="00541843"/>
    <w:rsid w:val="00541E66"/>
    <w:rsid w:val="00543EDD"/>
    <w:rsid w:val="00547250"/>
    <w:rsid w:val="0054762E"/>
    <w:rsid w:val="00550F5F"/>
    <w:rsid w:val="0055130F"/>
    <w:rsid w:val="005521E0"/>
    <w:rsid w:val="005544EA"/>
    <w:rsid w:val="0055732A"/>
    <w:rsid w:val="00557E24"/>
    <w:rsid w:val="00560C48"/>
    <w:rsid w:val="00561B1E"/>
    <w:rsid w:val="005636DB"/>
    <w:rsid w:val="00570CA4"/>
    <w:rsid w:val="00571E77"/>
    <w:rsid w:val="005736C0"/>
    <w:rsid w:val="00574A95"/>
    <w:rsid w:val="005769AC"/>
    <w:rsid w:val="00577DE7"/>
    <w:rsid w:val="00577FD2"/>
    <w:rsid w:val="00580BF9"/>
    <w:rsid w:val="005812B3"/>
    <w:rsid w:val="005817B6"/>
    <w:rsid w:val="00582EF5"/>
    <w:rsid w:val="00585BE7"/>
    <w:rsid w:val="00586F90"/>
    <w:rsid w:val="00590693"/>
    <w:rsid w:val="00592600"/>
    <w:rsid w:val="005926CC"/>
    <w:rsid w:val="005A61FC"/>
    <w:rsid w:val="005B2551"/>
    <w:rsid w:val="005B4FDA"/>
    <w:rsid w:val="005C1E76"/>
    <w:rsid w:val="005C44C7"/>
    <w:rsid w:val="005C48CB"/>
    <w:rsid w:val="005C5E8F"/>
    <w:rsid w:val="005D32B4"/>
    <w:rsid w:val="005D3B9D"/>
    <w:rsid w:val="005D4A46"/>
    <w:rsid w:val="005D58A4"/>
    <w:rsid w:val="005E24AA"/>
    <w:rsid w:val="005E2F1E"/>
    <w:rsid w:val="005E6DA6"/>
    <w:rsid w:val="005F0523"/>
    <w:rsid w:val="005F1B60"/>
    <w:rsid w:val="005F482B"/>
    <w:rsid w:val="005F489E"/>
    <w:rsid w:val="00600742"/>
    <w:rsid w:val="00603A65"/>
    <w:rsid w:val="006043CC"/>
    <w:rsid w:val="00607B97"/>
    <w:rsid w:val="0061085F"/>
    <w:rsid w:val="00613302"/>
    <w:rsid w:val="00613F57"/>
    <w:rsid w:val="006213D0"/>
    <w:rsid w:val="00623BCE"/>
    <w:rsid w:val="006303D4"/>
    <w:rsid w:val="00633050"/>
    <w:rsid w:val="006351A5"/>
    <w:rsid w:val="00635A91"/>
    <w:rsid w:val="006365EC"/>
    <w:rsid w:val="006369FA"/>
    <w:rsid w:val="0064016A"/>
    <w:rsid w:val="00640BBE"/>
    <w:rsid w:val="00651522"/>
    <w:rsid w:val="006551C2"/>
    <w:rsid w:val="0065533B"/>
    <w:rsid w:val="006572D1"/>
    <w:rsid w:val="006601C2"/>
    <w:rsid w:val="00660656"/>
    <w:rsid w:val="00663D3B"/>
    <w:rsid w:val="00670B8C"/>
    <w:rsid w:val="00671F5A"/>
    <w:rsid w:val="0067471B"/>
    <w:rsid w:val="00677223"/>
    <w:rsid w:val="00683249"/>
    <w:rsid w:val="00692566"/>
    <w:rsid w:val="006A4809"/>
    <w:rsid w:val="006A54D6"/>
    <w:rsid w:val="006B0D78"/>
    <w:rsid w:val="006B1374"/>
    <w:rsid w:val="006B18F9"/>
    <w:rsid w:val="006B2C8F"/>
    <w:rsid w:val="006B4596"/>
    <w:rsid w:val="006B4D72"/>
    <w:rsid w:val="006B6DDA"/>
    <w:rsid w:val="006C22DC"/>
    <w:rsid w:val="006C7705"/>
    <w:rsid w:val="006C7755"/>
    <w:rsid w:val="006D0F9C"/>
    <w:rsid w:val="006D1F99"/>
    <w:rsid w:val="006D2649"/>
    <w:rsid w:val="006D4DDB"/>
    <w:rsid w:val="006E18A8"/>
    <w:rsid w:val="006F0CC2"/>
    <w:rsid w:val="00700AA2"/>
    <w:rsid w:val="00701438"/>
    <w:rsid w:val="00701E52"/>
    <w:rsid w:val="00705CFF"/>
    <w:rsid w:val="007072E2"/>
    <w:rsid w:val="007077C3"/>
    <w:rsid w:val="00713BB8"/>
    <w:rsid w:val="007153EE"/>
    <w:rsid w:val="00715F91"/>
    <w:rsid w:val="00720B26"/>
    <w:rsid w:val="00721534"/>
    <w:rsid w:val="007251E2"/>
    <w:rsid w:val="00731278"/>
    <w:rsid w:val="00732490"/>
    <w:rsid w:val="00733C96"/>
    <w:rsid w:val="00734A02"/>
    <w:rsid w:val="00734B03"/>
    <w:rsid w:val="00735688"/>
    <w:rsid w:val="007369FD"/>
    <w:rsid w:val="007424D3"/>
    <w:rsid w:val="0074693A"/>
    <w:rsid w:val="007501F0"/>
    <w:rsid w:val="007510FE"/>
    <w:rsid w:val="00752123"/>
    <w:rsid w:val="007521F6"/>
    <w:rsid w:val="00755A08"/>
    <w:rsid w:val="007562F0"/>
    <w:rsid w:val="00760378"/>
    <w:rsid w:val="007603D5"/>
    <w:rsid w:val="007604DE"/>
    <w:rsid w:val="0076108B"/>
    <w:rsid w:val="00761DCB"/>
    <w:rsid w:val="007632FF"/>
    <w:rsid w:val="007649E1"/>
    <w:rsid w:val="00767E00"/>
    <w:rsid w:val="00775CE5"/>
    <w:rsid w:val="007772F1"/>
    <w:rsid w:val="0078199F"/>
    <w:rsid w:val="00782C08"/>
    <w:rsid w:val="00784707"/>
    <w:rsid w:val="007858F5"/>
    <w:rsid w:val="007860BF"/>
    <w:rsid w:val="007905FF"/>
    <w:rsid w:val="00792657"/>
    <w:rsid w:val="00792A32"/>
    <w:rsid w:val="007934A0"/>
    <w:rsid w:val="007946E8"/>
    <w:rsid w:val="007A144D"/>
    <w:rsid w:val="007A1B6F"/>
    <w:rsid w:val="007A6CC6"/>
    <w:rsid w:val="007B3F30"/>
    <w:rsid w:val="007B6A60"/>
    <w:rsid w:val="007C2109"/>
    <w:rsid w:val="007C68C4"/>
    <w:rsid w:val="007D0ECC"/>
    <w:rsid w:val="007D144F"/>
    <w:rsid w:val="007D2888"/>
    <w:rsid w:val="007E08A0"/>
    <w:rsid w:val="007E4054"/>
    <w:rsid w:val="007E43B4"/>
    <w:rsid w:val="007F2EA5"/>
    <w:rsid w:val="007F70AA"/>
    <w:rsid w:val="00800133"/>
    <w:rsid w:val="00802480"/>
    <w:rsid w:val="00802873"/>
    <w:rsid w:val="00803604"/>
    <w:rsid w:val="00803F28"/>
    <w:rsid w:val="0080575D"/>
    <w:rsid w:val="00805F61"/>
    <w:rsid w:val="00815642"/>
    <w:rsid w:val="00815D76"/>
    <w:rsid w:val="00817074"/>
    <w:rsid w:val="008179D8"/>
    <w:rsid w:val="00820795"/>
    <w:rsid w:val="0083079D"/>
    <w:rsid w:val="00835157"/>
    <w:rsid w:val="00845E8F"/>
    <w:rsid w:val="00852F30"/>
    <w:rsid w:val="00853423"/>
    <w:rsid w:val="00854B03"/>
    <w:rsid w:val="0086188E"/>
    <w:rsid w:val="008635AB"/>
    <w:rsid w:val="0086634F"/>
    <w:rsid w:val="008772BA"/>
    <w:rsid w:val="008813D4"/>
    <w:rsid w:val="00884176"/>
    <w:rsid w:val="008853AA"/>
    <w:rsid w:val="00886B15"/>
    <w:rsid w:val="00890B74"/>
    <w:rsid w:val="00893C43"/>
    <w:rsid w:val="0089538A"/>
    <w:rsid w:val="00896BC2"/>
    <w:rsid w:val="00897873"/>
    <w:rsid w:val="008A0318"/>
    <w:rsid w:val="008A0E44"/>
    <w:rsid w:val="008A1C83"/>
    <w:rsid w:val="008A2CC7"/>
    <w:rsid w:val="008A7B0E"/>
    <w:rsid w:val="008B2C39"/>
    <w:rsid w:val="008B42C2"/>
    <w:rsid w:val="008B6715"/>
    <w:rsid w:val="008C0427"/>
    <w:rsid w:val="008C2AEB"/>
    <w:rsid w:val="008C3FC2"/>
    <w:rsid w:val="008C4B44"/>
    <w:rsid w:val="008C55F0"/>
    <w:rsid w:val="008C7043"/>
    <w:rsid w:val="008D7B92"/>
    <w:rsid w:val="008E2028"/>
    <w:rsid w:val="008E24F0"/>
    <w:rsid w:val="008E6CFA"/>
    <w:rsid w:val="008E71BD"/>
    <w:rsid w:val="008F532E"/>
    <w:rsid w:val="008F63AF"/>
    <w:rsid w:val="008F7543"/>
    <w:rsid w:val="009011F8"/>
    <w:rsid w:val="00904AC2"/>
    <w:rsid w:val="00907672"/>
    <w:rsid w:val="00911DD8"/>
    <w:rsid w:val="009142D7"/>
    <w:rsid w:val="009151A0"/>
    <w:rsid w:val="00917CD9"/>
    <w:rsid w:val="00922AC5"/>
    <w:rsid w:val="00926174"/>
    <w:rsid w:val="0092783F"/>
    <w:rsid w:val="00927C0D"/>
    <w:rsid w:val="009309E3"/>
    <w:rsid w:val="009343A2"/>
    <w:rsid w:val="00934440"/>
    <w:rsid w:val="00934ACC"/>
    <w:rsid w:val="00934CB8"/>
    <w:rsid w:val="00934DB9"/>
    <w:rsid w:val="00946650"/>
    <w:rsid w:val="009513C6"/>
    <w:rsid w:val="00953BC7"/>
    <w:rsid w:val="009561C5"/>
    <w:rsid w:val="00963255"/>
    <w:rsid w:val="00967E73"/>
    <w:rsid w:val="00973B0E"/>
    <w:rsid w:val="009777A2"/>
    <w:rsid w:val="00982062"/>
    <w:rsid w:val="00983056"/>
    <w:rsid w:val="009839FE"/>
    <w:rsid w:val="00986D42"/>
    <w:rsid w:val="009920E5"/>
    <w:rsid w:val="00992DF4"/>
    <w:rsid w:val="00993914"/>
    <w:rsid w:val="009976A5"/>
    <w:rsid w:val="009A0017"/>
    <w:rsid w:val="009A1E5C"/>
    <w:rsid w:val="009A20E3"/>
    <w:rsid w:val="009A5388"/>
    <w:rsid w:val="009B1838"/>
    <w:rsid w:val="009B46FF"/>
    <w:rsid w:val="009B7510"/>
    <w:rsid w:val="009B7E87"/>
    <w:rsid w:val="009C185D"/>
    <w:rsid w:val="009C49F1"/>
    <w:rsid w:val="009C752B"/>
    <w:rsid w:val="009D0ED4"/>
    <w:rsid w:val="009E07C0"/>
    <w:rsid w:val="009E19E0"/>
    <w:rsid w:val="009E3D38"/>
    <w:rsid w:val="009E7A49"/>
    <w:rsid w:val="009F1EAA"/>
    <w:rsid w:val="009F3755"/>
    <w:rsid w:val="009F5B0C"/>
    <w:rsid w:val="009F6B0E"/>
    <w:rsid w:val="00A02612"/>
    <w:rsid w:val="00A07129"/>
    <w:rsid w:val="00A10AE9"/>
    <w:rsid w:val="00A1142E"/>
    <w:rsid w:val="00A17283"/>
    <w:rsid w:val="00A23C52"/>
    <w:rsid w:val="00A24882"/>
    <w:rsid w:val="00A251AD"/>
    <w:rsid w:val="00A26676"/>
    <w:rsid w:val="00A3005D"/>
    <w:rsid w:val="00A37068"/>
    <w:rsid w:val="00A37894"/>
    <w:rsid w:val="00A40DE3"/>
    <w:rsid w:val="00A41D68"/>
    <w:rsid w:val="00A44CF0"/>
    <w:rsid w:val="00A470D1"/>
    <w:rsid w:val="00A51BA4"/>
    <w:rsid w:val="00A52D15"/>
    <w:rsid w:val="00A534D0"/>
    <w:rsid w:val="00A5709C"/>
    <w:rsid w:val="00A612B7"/>
    <w:rsid w:val="00A64F87"/>
    <w:rsid w:val="00A650CD"/>
    <w:rsid w:val="00A651DA"/>
    <w:rsid w:val="00A652C2"/>
    <w:rsid w:val="00A71F58"/>
    <w:rsid w:val="00A7351E"/>
    <w:rsid w:val="00A74B84"/>
    <w:rsid w:val="00A74FF4"/>
    <w:rsid w:val="00A766A9"/>
    <w:rsid w:val="00A81636"/>
    <w:rsid w:val="00A826D4"/>
    <w:rsid w:val="00A82D51"/>
    <w:rsid w:val="00A834E5"/>
    <w:rsid w:val="00A843B8"/>
    <w:rsid w:val="00A847C4"/>
    <w:rsid w:val="00A8635E"/>
    <w:rsid w:val="00A86832"/>
    <w:rsid w:val="00A915B2"/>
    <w:rsid w:val="00A924DF"/>
    <w:rsid w:val="00A92C0D"/>
    <w:rsid w:val="00A943C1"/>
    <w:rsid w:val="00A94D52"/>
    <w:rsid w:val="00A95F89"/>
    <w:rsid w:val="00A96E2B"/>
    <w:rsid w:val="00A9733D"/>
    <w:rsid w:val="00A977C0"/>
    <w:rsid w:val="00AB097B"/>
    <w:rsid w:val="00AB1EE2"/>
    <w:rsid w:val="00AB2F6A"/>
    <w:rsid w:val="00AB6EEA"/>
    <w:rsid w:val="00AC2C63"/>
    <w:rsid w:val="00AC4667"/>
    <w:rsid w:val="00AC7904"/>
    <w:rsid w:val="00AD12F7"/>
    <w:rsid w:val="00AD2F79"/>
    <w:rsid w:val="00AF0138"/>
    <w:rsid w:val="00AF6E9F"/>
    <w:rsid w:val="00B022D0"/>
    <w:rsid w:val="00B04CE7"/>
    <w:rsid w:val="00B06668"/>
    <w:rsid w:val="00B10109"/>
    <w:rsid w:val="00B12F3E"/>
    <w:rsid w:val="00B14550"/>
    <w:rsid w:val="00B21A16"/>
    <w:rsid w:val="00B21CDC"/>
    <w:rsid w:val="00B27157"/>
    <w:rsid w:val="00B33888"/>
    <w:rsid w:val="00B33DAE"/>
    <w:rsid w:val="00B35006"/>
    <w:rsid w:val="00B35040"/>
    <w:rsid w:val="00B44457"/>
    <w:rsid w:val="00B51E8A"/>
    <w:rsid w:val="00B56885"/>
    <w:rsid w:val="00B5716B"/>
    <w:rsid w:val="00B57EED"/>
    <w:rsid w:val="00B653E6"/>
    <w:rsid w:val="00B67E2A"/>
    <w:rsid w:val="00B71DE1"/>
    <w:rsid w:val="00B73EE6"/>
    <w:rsid w:val="00B82AA9"/>
    <w:rsid w:val="00B8483D"/>
    <w:rsid w:val="00B877E9"/>
    <w:rsid w:val="00B87ADB"/>
    <w:rsid w:val="00B91027"/>
    <w:rsid w:val="00B91134"/>
    <w:rsid w:val="00B92399"/>
    <w:rsid w:val="00B9267D"/>
    <w:rsid w:val="00B97909"/>
    <w:rsid w:val="00BA0718"/>
    <w:rsid w:val="00BA1FBA"/>
    <w:rsid w:val="00BA226B"/>
    <w:rsid w:val="00BA3693"/>
    <w:rsid w:val="00BA43E1"/>
    <w:rsid w:val="00BA72D0"/>
    <w:rsid w:val="00BB2C4C"/>
    <w:rsid w:val="00BB7FD8"/>
    <w:rsid w:val="00BC232D"/>
    <w:rsid w:val="00BC2491"/>
    <w:rsid w:val="00BC468A"/>
    <w:rsid w:val="00BC518C"/>
    <w:rsid w:val="00BC6A5A"/>
    <w:rsid w:val="00BD02C0"/>
    <w:rsid w:val="00BD1686"/>
    <w:rsid w:val="00BD393E"/>
    <w:rsid w:val="00BD5196"/>
    <w:rsid w:val="00BD7954"/>
    <w:rsid w:val="00BE20FD"/>
    <w:rsid w:val="00BE2397"/>
    <w:rsid w:val="00BE3ADF"/>
    <w:rsid w:val="00BE6405"/>
    <w:rsid w:val="00BF08CC"/>
    <w:rsid w:val="00BF1B62"/>
    <w:rsid w:val="00BF2030"/>
    <w:rsid w:val="00BF300F"/>
    <w:rsid w:val="00BF4345"/>
    <w:rsid w:val="00BF67E7"/>
    <w:rsid w:val="00BF6FEE"/>
    <w:rsid w:val="00BF70B9"/>
    <w:rsid w:val="00C02BCB"/>
    <w:rsid w:val="00C1020A"/>
    <w:rsid w:val="00C123DF"/>
    <w:rsid w:val="00C12BF6"/>
    <w:rsid w:val="00C13F7D"/>
    <w:rsid w:val="00C17F65"/>
    <w:rsid w:val="00C22D9C"/>
    <w:rsid w:val="00C25368"/>
    <w:rsid w:val="00C25B37"/>
    <w:rsid w:val="00C26412"/>
    <w:rsid w:val="00C30720"/>
    <w:rsid w:val="00C35806"/>
    <w:rsid w:val="00C36947"/>
    <w:rsid w:val="00C43384"/>
    <w:rsid w:val="00C44D4E"/>
    <w:rsid w:val="00C525F9"/>
    <w:rsid w:val="00C52C77"/>
    <w:rsid w:val="00C60ACA"/>
    <w:rsid w:val="00C63A1E"/>
    <w:rsid w:val="00C671FB"/>
    <w:rsid w:val="00C735B4"/>
    <w:rsid w:val="00C769CA"/>
    <w:rsid w:val="00C817BD"/>
    <w:rsid w:val="00C82DE8"/>
    <w:rsid w:val="00C830B1"/>
    <w:rsid w:val="00C83792"/>
    <w:rsid w:val="00C87B87"/>
    <w:rsid w:val="00C9547A"/>
    <w:rsid w:val="00CA032F"/>
    <w:rsid w:val="00CA10D0"/>
    <w:rsid w:val="00CA1947"/>
    <w:rsid w:val="00CA1E36"/>
    <w:rsid w:val="00CA6A15"/>
    <w:rsid w:val="00CA75BE"/>
    <w:rsid w:val="00CB1BAF"/>
    <w:rsid w:val="00CB29B5"/>
    <w:rsid w:val="00CB4CE3"/>
    <w:rsid w:val="00CB62A0"/>
    <w:rsid w:val="00CB7374"/>
    <w:rsid w:val="00CC2E83"/>
    <w:rsid w:val="00CC3085"/>
    <w:rsid w:val="00CC47A6"/>
    <w:rsid w:val="00CC5869"/>
    <w:rsid w:val="00CD05B6"/>
    <w:rsid w:val="00CD29B7"/>
    <w:rsid w:val="00CD5218"/>
    <w:rsid w:val="00CE1E73"/>
    <w:rsid w:val="00CE2F84"/>
    <w:rsid w:val="00CE44F3"/>
    <w:rsid w:val="00CE46A4"/>
    <w:rsid w:val="00CE4863"/>
    <w:rsid w:val="00CE7BF7"/>
    <w:rsid w:val="00CF0BC2"/>
    <w:rsid w:val="00D00F34"/>
    <w:rsid w:val="00D039E7"/>
    <w:rsid w:val="00D10592"/>
    <w:rsid w:val="00D11392"/>
    <w:rsid w:val="00D117D9"/>
    <w:rsid w:val="00D11E7B"/>
    <w:rsid w:val="00D1477A"/>
    <w:rsid w:val="00D156F2"/>
    <w:rsid w:val="00D17A62"/>
    <w:rsid w:val="00D21A56"/>
    <w:rsid w:val="00D272CB"/>
    <w:rsid w:val="00D3401A"/>
    <w:rsid w:val="00D36483"/>
    <w:rsid w:val="00D37D9D"/>
    <w:rsid w:val="00D4221A"/>
    <w:rsid w:val="00D43EE4"/>
    <w:rsid w:val="00D45415"/>
    <w:rsid w:val="00D55B72"/>
    <w:rsid w:val="00D56B74"/>
    <w:rsid w:val="00D5719E"/>
    <w:rsid w:val="00D60B0B"/>
    <w:rsid w:val="00D616A4"/>
    <w:rsid w:val="00D6462E"/>
    <w:rsid w:val="00D65D1F"/>
    <w:rsid w:val="00D66C5B"/>
    <w:rsid w:val="00D677D0"/>
    <w:rsid w:val="00D73209"/>
    <w:rsid w:val="00D74DDB"/>
    <w:rsid w:val="00D759D8"/>
    <w:rsid w:val="00D763CB"/>
    <w:rsid w:val="00D81788"/>
    <w:rsid w:val="00D84B9C"/>
    <w:rsid w:val="00D85BCD"/>
    <w:rsid w:val="00D85CF2"/>
    <w:rsid w:val="00D866CB"/>
    <w:rsid w:val="00D908CE"/>
    <w:rsid w:val="00D9150A"/>
    <w:rsid w:val="00D93A03"/>
    <w:rsid w:val="00D97C54"/>
    <w:rsid w:val="00DA01E5"/>
    <w:rsid w:val="00DA7445"/>
    <w:rsid w:val="00DB0DB5"/>
    <w:rsid w:val="00DB1D4D"/>
    <w:rsid w:val="00DB305A"/>
    <w:rsid w:val="00DB3D5C"/>
    <w:rsid w:val="00DB4883"/>
    <w:rsid w:val="00DC0E4C"/>
    <w:rsid w:val="00DC2BF0"/>
    <w:rsid w:val="00DC57DA"/>
    <w:rsid w:val="00DD4E7D"/>
    <w:rsid w:val="00DE04D4"/>
    <w:rsid w:val="00DE2E7E"/>
    <w:rsid w:val="00DE2FCA"/>
    <w:rsid w:val="00DF1468"/>
    <w:rsid w:val="00DF2867"/>
    <w:rsid w:val="00DF512E"/>
    <w:rsid w:val="00DF590B"/>
    <w:rsid w:val="00E0176F"/>
    <w:rsid w:val="00E01F50"/>
    <w:rsid w:val="00E02207"/>
    <w:rsid w:val="00E05C61"/>
    <w:rsid w:val="00E10FEE"/>
    <w:rsid w:val="00E11559"/>
    <w:rsid w:val="00E148FB"/>
    <w:rsid w:val="00E14E2C"/>
    <w:rsid w:val="00E209E8"/>
    <w:rsid w:val="00E21272"/>
    <w:rsid w:val="00E21E2C"/>
    <w:rsid w:val="00E232C4"/>
    <w:rsid w:val="00E2671B"/>
    <w:rsid w:val="00E3303D"/>
    <w:rsid w:val="00E3329C"/>
    <w:rsid w:val="00E35AB7"/>
    <w:rsid w:val="00E4248C"/>
    <w:rsid w:val="00E431B3"/>
    <w:rsid w:val="00E44D6D"/>
    <w:rsid w:val="00E4693D"/>
    <w:rsid w:val="00E50123"/>
    <w:rsid w:val="00E51043"/>
    <w:rsid w:val="00E515E5"/>
    <w:rsid w:val="00E51E8C"/>
    <w:rsid w:val="00E523E6"/>
    <w:rsid w:val="00E534F2"/>
    <w:rsid w:val="00E57CE9"/>
    <w:rsid w:val="00E615BD"/>
    <w:rsid w:val="00E63135"/>
    <w:rsid w:val="00E67A09"/>
    <w:rsid w:val="00E73DE7"/>
    <w:rsid w:val="00E73F75"/>
    <w:rsid w:val="00E75122"/>
    <w:rsid w:val="00E7524E"/>
    <w:rsid w:val="00E75D43"/>
    <w:rsid w:val="00E77BB9"/>
    <w:rsid w:val="00E837DE"/>
    <w:rsid w:val="00E85EB8"/>
    <w:rsid w:val="00E90BCC"/>
    <w:rsid w:val="00E9391E"/>
    <w:rsid w:val="00E93B29"/>
    <w:rsid w:val="00E942C3"/>
    <w:rsid w:val="00E966A6"/>
    <w:rsid w:val="00E96C98"/>
    <w:rsid w:val="00EA17FF"/>
    <w:rsid w:val="00EA27E8"/>
    <w:rsid w:val="00EA4E7A"/>
    <w:rsid w:val="00EA60CF"/>
    <w:rsid w:val="00EA6CE5"/>
    <w:rsid w:val="00EA6E3A"/>
    <w:rsid w:val="00EA6FD3"/>
    <w:rsid w:val="00EB5035"/>
    <w:rsid w:val="00EB7721"/>
    <w:rsid w:val="00EC19E2"/>
    <w:rsid w:val="00EC724B"/>
    <w:rsid w:val="00ED0AA8"/>
    <w:rsid w:val="00ED0E0C"/>
    <w:rsid w:val="00ED5030"/>
    <w:rsid w:val="00ED5607"/>
    <w:rsid w:val="00EE13B0"/>
    <w:rsid w:val="00EE1F23"/>
    <w:rsid w:val="00EE27FE"/>
    <w:rsid w:val="00EE4862"/>
    <w:rsid w:val="00EE53AE"/>
    <w:rsid w:val="00EE5A0C"/>
    <w:rsid w:val="00EE660A"/>
    <w:rsid w:val="00EF35A5"/>
    <w:rsid w:val="00EF537D"/>
    <w:rsid w:val="00EF7D0B"/>
    <w:rsid w:val="00F02867"/>
    <w:rsid w:val="00F04409"/>
    <w:rsid w:val="00F04652"/>
    <w:rsid w:val="00F0749A"/>
    <w:rsid w:val="00F07561"/>
    <w:rsid w:val="00F125B6"/>
    <w:rsid w:val="00F13F46"/>
    <w:rsid w:val="00F15746"/>
    <w:rsid w:val="00F159C1"/>
    <w:rsid w:val="00F16CB7"/>
    <w:rsid w:val="00F17046"/>
    <w:rsid w:val="00F2044D"/>
    <w:rsid w:val="00F21E5D"/>
    <w:rsid w:val="00F2480B"/>
    <w:rsid w:val="00F24915"/>
    <w:rsid w:val="00F32810"/>
    <w:rsid w:val="00F337FB"/>
    <w:rsid w:val="00F33CE1"/>
    <w:rsid w:val="00F346BD"/>
    <w:rsid w:val="00F35B27"/>
    <w:rsid w:val="00F36EFB"/>
    <w:rsid w:val="00F37B4C"/>
    <w:rsid w:val="00F4068C"/>
    <w:rsid w:val="00F42F90"/>
    <w:rsid w:val="00F46234"/>
    <w:rsid w:val="00F474A4"/>
    <w:rsid w:val="00F57076"/>
    <w:rsid w:val="00F61BFA"/>
    <w:rsid w:val="00F6386B"/>
    <w:rsid w:val="00F678C2"/>
    <w:rsid w:val="00F70078"/>
    <w:rsid w:val="00F71228"/>
    <w:rsid w:val="00F71C41"/>
    <w:rsid w:val="00F72E5D"/>
    <w:rsid w:val="00F73541"/>
    <w:rsid w:val="00F807B1"/>
    <w:rsid w:val="00F86FD5"/>
    <w:rsid w:val="00F90853"/>
    <w:rsid w:val="00F90AEA"/>
    <w:rsid w:val="00F94585"/>
    <w:rsid w:val="00F96E34"/>
    <w:rsid w:val="00FA1308"/>
    <w:rsid w:val="00FA3136"/>
    <w:rsid w:val="00FA34BA"/>
    <w:rsid w:val="00FA45A7"/>
    <w:rsid w:val="00FA5379"/>
    <w:rsid w:val="00FA6041"/>
    <w:rsid w:val="00FB4A8D"/>
    <w:rsid w:val="00FB4B16"/>
    <w:rsid w:val="00FB68FF"/>
    <w:rsid w:val="00FB6A61"/>
    <w:rsid w:val="00FC0070"/>
    <w:rsid w:val="00FC2A2B"/>
    <w:rsid w:val="00FC4E6D"/>
    <w:rsid w:val="00FC59C4"/>
    <w:rsid w:val="00FC6220"/>
    <w:rsid w:val="00FD094D"/>
    <w:rsid w:val="00FD2682"/>
    <w:rsid w:val="00FD5FE2"/>
    <w:rsid w:val="00FD7671"/>
    <w:rsid w:val="00FD79D0"/>
    <w:rsid w:val="00FE0A9E"/>
    <w:rsid w:val="00FF20F3"/>
    <w:rsid w:val="00FF3653"/>
    <w:rsid w:val="00FF4AA7"/>
    <w:rsid w:val="00FF507F"/>
    <w:rsid w:val="00FF7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8826F1"/>
  <w15:chartTrackingRefBased/>
  <w15:docId w15:val="{4E647ED4-CF8E-4F00-A56B-B7D972D80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left="2268"/>
    </w:pPr>
    <w:rPr>
      <w:sz w:val="22"/>
      <w:lang w:val="en-AU"/>
    </w:rPr>
  </w:style>
  <w:style w:type="paragraph" w:styleId="Heading1">
    <w:name w:val="heading 1"/>
    <w:basedOn w:val="Normal"/>
    <w:next w:val="Normal"/>
    <w:qFormat/>
    <w:rsid w:val="005544EA"/>
    <w:pPr>
      <w:keepNext/>
      <w:pageBreakBefore/>
      <w:spacing w:before="240" w:after="60"/>
      <w:ind w:left="0"/>
      <w:outlineLvl w:val="0"/>
    </w:pPr>
    <w:rPr>
      <w:rFonts w:ascii="Arial" w:hAnsi="Arial"/>
      <w:b/>
      <w:kern w:val="28"/>
      <w:sz w:val="36"/>
    </w:rPr>
  </w:style>
  <w:style w:type="paragraph" w:styleId="Heading2">
    <w:name w:val="heading 2"/>
    <w:basedOn w:val="Normal"/>
    <w:next w:val="Normal"/>
    <w:autoRedefine/>
    <w:qFormat/>
    <w:rsid w:val="00805F61"/>
    <w:pPr>
      <w:keepNext/>
      <w:spacing w:before="240" w:after="60"/>
      <w:ind w:left="0"/>
      <w:outlineLvl w:val="1"/>
    </w:pPr>
    <w:rPr>
      <w:rFonts w:ascii="Arial" w:hAnsi="Arial"/>
      <w:b/>
      <w:sz w:val="28"/>
      <w:szCs w:val="28"/>
    </w:rPr>
  </w:style>
  <w:style w:type="paragraph" w:styleId="Heading3">
    <w:name w:val="heading 3"/>
    <w:basedOn w:val="Normal"/>
    <w:next w:val="Normal"/>
    <w:autoRedefine/>
    <w:qFormat/>
    <w:rsid w:val="00303798"/>
    <w:pPr>
      <w:keepNext/>
      <w:spacing w:after="60"/>
      <w:ind w:left="0"/>
      <w:outlineLvl w:val="2"/>
    </w:pPr>
    <w:rPr>
      <w:rFonts w:ascii="Arial" w:hAnsi="Arial"/>
      <w:b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ind w:left="0"/>
      <w:jc w:val="center"/>
      <w:outlineLvl w:val="3"/>
    </w:pPr>
    <w:rPr>
      <w:rFonts w:ascii="Arial" w:hAnsi="Arial"/>
      <w:b/>
      <w:sz w:val="32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keepNext/>
      <w:ind w:left="0"/>
      <w:outlineLvl w:val="5"/>
    </w:pPr>
    <w:rPr>
      <w:rFonts w:ascii="Arial" w:hAnsi="Arial"/>
      <w:b/>
      <w:sz w:val="3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/>
      <w:b/>
      <w:sz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before="240" w:after="60"/>
      <w:jc w:val="center"/>
    </w:pPr>
    <w:rPr>
      <w:rFonts w:ascii="Arial" w:hAnsi="Arial"/>
      <w:b/>
      <w:kern w:val="28"/>
      <w:sz w:val="32"/>
    </w:rPr>
  </w:style>
  <w:style w:type="paragraph" w:styleId="TOC1">
    <w:name w:val="toc 1"/>
    <w:basedOn w:val="Normal"/>
    <w:next w:val="Normal"/>
    <w:autoRedefine/>
    <w:semiHidden/>
    <w:rsid w:val="00AD2F79"/>
    <w:pPr>
      <w:tabs>
        <w:tab w:val="right" w:leader="dot" w:pos="8303"/>
      </w:tabs>
      <w:spacing w:before="60" w:after="60"/>
    </w:pPr>
    <w:rPr>
      <w:noProof/>
    </w:rPr>
  </w:style>
  <w:style w:type="paragraph" w:styleId="Caption">
    <w:name w:val="caption"/>
    <w:basedOn w:val="Normal"/>
    <w:next w:val="Normal"/>
    <w:qFormat/>
    <w:pPr>
      <w:jc w:val="center"/>
    </w:pPr>
    <w:rPr>
      <w:rFonts w:ascii="Arial" w:hAnsi="Arial"/>
      <w:b/>
      <w:sz w:val="32"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8303"/>
      </w:tabs>
      <w:ind w:left="2694"/>
    </w:pPr>
    <w:rPr>
      <w:noProof/>
    </w:rPr>
  </w:style>
  <w:style w:type="paragraph" w:customStyle="1" w:styleId="NonTocTitle">
    <w:name w:val="Non Toc Title"/>
    <w:basedOn w:val="Title"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153"/>
        <w:tab w:val="right" w:pos="8306"/>
      </w:tabs>
      <w:ind w:left="0"/>
      <w:jc w:val="right"/>
    </w:pPr>
    <w:rPr>
      <w:rFonts w:ascii="Arial" w:hAnsi="Arial"/>
      <w:sz w:val="18"/>
    </w:rPr>
  </w:style>
  <w:style w:type="paragraph" w:customStyle="1" w:styleId="table">
    <w:name w:val="table"/>
    <w:basedOn w:val="Normal"/>
    <w:rPr>
      <w:rFonts w:ascii="Arial" w:hAnsi="Arial"/>
      <w:sz w:val="18"/>
    </w:rPr>
  </w:style>
  <w:style w:type="paragraph" w:styleId="BodyTextIndent">
    <w:name w:val="Body Text Indent"/>
    <w:basedOn w:val="Normal"/>
    <w:pPr>
      <w:spacing w:after="120" w:line="480" w:lineRule="auto"/>
    </w:pPr>
  </w:style>
  <w:style w:type="paragraph" w:customStyle="1" w:styleId="tabletext">
    <w:name w:val="table text"/>
    <w:basedOn w:val="Normal"/>
    <w:pPr>
      <w:spacing w:before="60" w:after="60"/>
      <w:ind w:left="0"/>
    </w:pPr>
    <w:rPr>
      <w:rFonts w:ascii="Arial" w:hAnsi="Arial"/>
      <w:sz w:val="20"/>
    </w:rPr>
  </w:style>
  <w:style w:type="paragraph" w:styleId="BodyText">
    <w:name w:val="Body Text"/>
    <w:basedOn w:val="Normal"/>
    <w:pPr>
      <w:ind w:left="0"/>
    </w:pPr>
    <w:rPr>
      <w:rFonts w:ascii="Arial" w:hAnsi="Arial"/>
      <w:sz w:val="20"/>
    </w:rPr>
  </w:style>
  <w:style w:type="paragraph" w:styleId="BodyTextIndent2">
    <w:name w:val="Body Text Indent 2"/>
    <w:basedOn w:val="Normal"/>
    <w:pPr>
      <w:keepNext/>
      <w:ind w:left="720"/>
    </w:pPr>
  </w:style>
  <w:style w:type="paragraph" w:styleId="BodyTextIndent3">
    <w:name w:val="Body Text Indent 3"/>
    <w:basedOn w:val="Normal"/>
    <w:pPr>
      <w:ind w:left="2880"/>
    </w:pPr>
  </w:style>
  <w:style w:type="paragraph" w:styleId="TOC3">
    <w:name w:val="toc 3"/>
    <w:basedOn w:val="Normal"/>
    <w:next w:val="Normal"/>
    <w:autoRedefine/>
    <w:semiHidden/>
    <w:pPr>
      <w:ind w:left="440"/>
    </w:pPr>
  </w:style>
  <w:style w:type="paragraph" w:styleId="TOC4">
    <w:name w:val="toc 4"/>
    <w:basedOn w:val="Normal"/>
    <w:next w:val="Normal"/>
    <w:autoRedefine/>
    <w:semiHidden/>
    <w:pPr>
      <w:ind w:left="660"/>
    </w:pPr>
  </w:style>
  <w:style w:type="paragraph" w:styleId="TOC5">
    <w:name w:val="toc 5"/>
    <w:basedOn w:val="Normal"/>
    <w:next w:val="Normal"/>
    <w:autoRedefine/>
    <w:semiHidden/>
    <w:pPr>
      <w:ind w:left="880"/>
    </w:pPr>
  </w:style>
  <w:style w:type="paragraph" w:styleId="TOC6">
    <w:name w:val="toc 6"/>
    <w:basedOn w:val="Normal"/>
    <w:next w:val="Normal"/>
    <w:autoRedefine/>
    <w:semiHidden/>
    <w:pPr>
      <w:ind w:left="1100"/>
    </w:pPr>
  </w:style>
  <w:style w:type="paragraph" w:styleId="TOC7">
    <w:name w:val="toc 7"/>
    <w:basedOn w:val="Normal"/>
    <w:next w:val="Normal"/>
    <w:autoRedefine/>
    <w:semiHidden/>
    <w:pPr>
      <w:ind w:left="1320"/>
    </w:pPr>
  </w:style>
  <w:style w:type="paragraph" w:styleId="TOC8">
    <w:name w:val="toc 8"/>
    <w:basedOn w:val="Normal"/>
    <w:next w:val="Normal"/>
    <w:autoRedefine/>
    <w:semiHidden/>
    <w:pPr>
      <w:ind w:left="1540"/>
    </w:pPr>
  </w:style>
  <w:style w:type="paragraph" w:styleId="TOC9">
    <w:name w:val="toc 9"/>
    <w:basedOn w:val="Normal"/>
    <w:next w:val="Normal"/>
    <w:autoRedefine/>
    <w:semiHidden/>
    <w:pPr>
      <w:ind w:left="1760"/>
    </w:pPr>
  </w:style>
  <w:style w:type="paragraph" w:customStyle="1" w:styleId="tableheading">
    <w:name w:val="table heading"/>
    <w:basedOn w:val="tabletext"/>
    <w:pPr>
      <w:keepNext/>
    </w:pPr>
    <w:rPr>
      <w:b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spacing w:after="120"/>
      <w:ind w:left="2268" w:firstLine="210"/>
    </w:pPr>
    <w:rPr>
      <w:rFonts w:ascii="Times New Roman" w:hAnsi="Times New Roman"/>
      <w:sz w:val="22"/>
      <w:lang w:val="en-US"/>
    </w:rPr>
  </w:style>
  <w:style w:type="paragraph" w:styleId="BodyTextFirstIndent2">
    <w:name w:val="Body Text First Indent 2"/>
    <w:basedOn w:val="BodyTextIndent"/>
    <w:pPr>
      <w:spacing w:line="240" w:lineRule="auto"/>
      <w:ind w:left="283" w:firstLine="210"/>
    </w:p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ind w:left="360" w:hanging="360"/>
    </w:pPr>
  </w:style>
  <w:style w:type="paragraph" w:styleId="ListBullet2">
    <w:name w:val="List Bullet 2"/>
    <w:basedOn w:val="Normal"/>
    <w:autoRedefine/>
    <w:pPr>
      <w:tabs>
        <w:tab w:val="num" w:pos="643"/>
      </w:tabs>
      <w:ind w:left="643" w:hanging="360"/>
    </w:pPr>
  </w:style>
  <w:style w:type="paragraph" w:styleId="ListBullet3">
    <w:name w:val="List Bullet 3"/>
    <w:basedOn w:val="Normal"/>
    <w:autoRedefine/>
    <w:pPr>
      <w:tabs>
        <w:tab w:val="num" w:pos="926"/>
      </w:tabs>
      <w:ind w:left="926" w:hanging="360"/>
    </w:pPr>
  </w:style>
  <w:style w:type="paragraph" w:styleId="ListBullet4">
    <w:name w:val="List Bullet 4"/>
    <w:basedOn w:val="Normal"/>
    <w:autoRedefine/>
    <w:pPr>
      <w:tabs>
        <w:tab w:val="num" w:pos="1209"/>
      </w:tabs>
      <w:ind w:left="1209" w:hanging="360"/>
    </w:pPr>
  </w:style>
  <w:style w:type="paragraph" w:styleId="ListBullet5">
    <w:name w:val="List Bullet 5"/>
    <w:basedOn w:val="Normal"/>
    <w:autoRedefine/>
    <w:pPr>
      <w:tabs>
        <w:tab w:val="num" w:pos="1492"/>
      </w:tabs>
      <w:ind w:left="1492" w:hanging="360"/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ind w:left="360" w:hanging="360"/>
    </w:pPr>
  </w:style>
  <w:style w:type="paragraph" w:styleId="ListNumber2">
    <w:name w:val="List Number 2"/>
    <w:basedOn w:val="Normal"/>
    <w:pPr>
      <w:tabs>
        <w:tab w:val="num" w:pos="643"/>
      </w:tabs>
      <w:ind w:left="643" w:hanging="360"/>
    </w:pPr>
  </w:style>
  <w:style w:type="paragraph" w:styleId="ListNumber3">
    <w:name w:val="List Number 3"/>
    <w:basedOn w:val="Normal"/>
    <w:pPr>
      <w:tabs>
        <w:tab w:val="num" w:pos="926"/>
      </w:tabs>
      <w:ind w:left="926" w:hanging="360"/>
    </w:pPr>
  </w:style>
  <w:style w:type="paragraph" w:styleId="ListNumber4">
    <w:name w:val="List Number 4"/>
    <w:basedOn w:val="Normal"/>
    <w:pPr>
      <w:tabs>
        <w:tab w:val="num" w:pos="1209"/>
      </w:tabs>
      <w:ind w:left="1209" w:hanging="360"/>
    </w:pPr>
  </w:style>
  <w:style w:type="paragraph" w:styleId="ListNumber5">
    <w:name w:val="List Number 5"/>
    <w:basedOn w:val="Normal"/>
    <w:pPr>
      <w:tabs>
        <w:tab w:val="num" w:pos="1492"/>
      </w:tabs>
      <w:ind w:left="1492" w:hanging="360"/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2268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  <w:sz w:val="24"/>
    </w:r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  <w:sz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bodyfat1">
    <w:name w:val="bodyfat1"/>
    <w:basedOn w:val="DefaultParagraphFont"/>
    <w:rsid w:val="009C49F1"/>
    <w:rPr>
      <w:rFonts w:ascii="Verdana" w:hAnsi="Verdana" w:hint="default"/>
      <w:color w:val="003366"/>
      <w:sz w:val="17"/>
      <w:szCs w:val="17"/>
    </w:rPr>
  </w:style>
  <w:style w:type="paragraph" w:styleId="BalloonText">
    <w:name w:val="Balloon Text"/>
    <w:basedOn w:val="Normal"/>
    <w:semiHidden/>
    <w:rsid w:val="00E267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F1DA8"/>
    <w:pPr>
      <w:ind w:left="2268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ntemporary">
    <w:name w:val="Table Contemporary"/>
    <w:basedOn w:val="TableNormal"/>
    <w:rsid w:val="00453B2F"/>
    <w:pPr>
      <w:ind w:left="2268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ScreenPicture">
    <w:name w:val="Screen Picture"/>
    <w:basedOn w:val="Normal"/>
    <w:rsid w:val="00453B2F"/>
    <w:pPr>
      <w:ind w:left="0"/>
    </w:pPr>
  </w:style>
  <w:style w:type="paragraph" w:customStyle="1" w:styleId="Numberedpara">
    <w:name w:val="Numbered para"/>
    <w:basedOn w:val="Normal"/>
    <w:rsid w:val="00453B2F"/>
    <w:pPr>
      <w:numPr>
        <w:numId w:val="221"/>
      </w:numPr>
    </w:pPr>
    <w:rPr>
      <w:sz w:val="20"/>
    </w:rPr>
  </w:style>
  <w:style w:type="paragraph" w:customStyle="1" w:styleId="BidyTextbullet">
    <w:name w:val="Bidy Text bullet"/>
    <w:basedOn w:val="Normal"/>
    <w:rsid w:val="00453B2F"/>
    <w:pPr>
      <w:numPr>
        <w:numId w:val="2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44</Words>
  <Characters>1345</Characters>
  <Application>Microsoft Office Word</Application>
  <DocSecurity>0</DocSecurity>
  <Lines>8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Interface Description</vt:lpstr>
    </vt:vector>
  </TitlesOfParts>
  <Company>Information &amp; Design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terface Description</dc:title>
  <dc:subject/>
  <dc:creator>Ryan Burrow</dc:creator>
  <cp:keywords/>
  <dc:description/>
  <cp:lastModifiedBy>Burrow, Ryan</cp:lastModifiedBy>
  <cp:revision>2</cp:revision>
  <cp:lastPrinted>2002-05-02T00:55:00Z</cp:lastPrinted>
  <dcterms:created xsi:type="dcterms:W3CDTF">2024-05-13T17:33:00Z</dcterms:created>
  <dcterms:modified xsi:type="dcterms:W3CDTF">2024-05-13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d5663ebdec1c6ed6a42b3bebaa2de5f38cdb0d1f8bdf685b84ba709de09316</vt:lpwstr>
  </property>
</Properties>
</file>